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D4F69" w:rsidRDefault="001D4F69" w:rsidP="001D4F69">
      <w:pPr>
        <w:pStyle w:val="NormalWeb"/>
        <w:spacing w:before="0" w:beforeAutospacing="0" w:after="0" w:afterAutospacing="0"/>
        <w:jc w:val="center"/>
      </w:pPr>
      <w:bookmarkStart w:id="0" w:name="_GoBack"/>
      <w:bookmarkEnd w:id="0"/>
      <w:r>
        <w:rPr>
          <w:rFonts w:ascii="Bell MT" w:hAnsi="Bell MT"/>
          <w:b/>
          <w:bCs/>
          <w:i/>
          <w:iCs/>
          <w:color w:val="1B587C" w:themeColor="accent3"/>
          <w:sz w:val="80"/>
          <w:szCs w:val="80"/>
          <w14:textOutline w14:w="9525" w14:cap="flat" w14:cmpd="sng" w14:algn="ctr">
            <w14:solidFill>
              <w14:srgbClr w14:val="000000"/>
            </w14:solidFill>
            <w14:prstDash w14:val="solid"/>
            <w14:round/>
          </w14:textOutline>
        </w:rPr>
        <w:t xml:space="preserve">North Carolina Coast Guard Ball  </w:t>
      </w:r>
    </w:p>
    <w:p w:rsidR="00B14E40" w:rsidRDefault="00006EB4" w:rsidP="001D4F69">
      <w:pPr>
        <w:spacing w:after="0"/>
        <w:contextualSpacing/>
        <w:jc w:val="center"/>
        <w:rPr>
          <w:rStyle w:val="BookTitle"/>
          <w:rFonts w:ascii="Bell MT" w:hAnsi="Bell MT"/>
          <w:color w:val="14415C" w:themeColor="accent3" w:themeShade="BF"/>
          <w:sz w:val="72"/>
          <w:szCs w:val="72"/>
        </w:rPr>
      </w:pPr>
      <w:r w:rsidRPr="00BA5B18">
        <w:rPr>
          <w:rStyle w:val="BookTitle"/>
          <w:rFonts w:ascii="Bell MT" w:hAnsi="Bell MT"/>
          <w:color w:val="14415C" w:themeColor="accent3" w:themeShade="BF"/>
          <w:sz w:val="72"/>
          <w:szCs w:val="72"/>
        </w:rPr>
        <w:t>Celebrating 22</w:t>
      </w:r>
      <w:r w:rsidR="00D714F6">
        <w:rPr>
          <w:rStyle w:val="BookTitle"/>
          <w:rFonts w:ascii="Bell MT" w:hAnsi="Bell MT"/>
          <w:color w:val="14415C" w:themeColor="accent3" w:themeShade="BF"/>
          <w:sz w:val="72"/>
          <w:szCs w:val="72"/>
        </w:rPr>
        <w:t>8</w:t>
      </w:r>
      <w:r w:rsidRPr="00BA5B18">
        <w:rPr>
          <w:rStyle w:val="BookTitle"/>
          <w:rFonts w:ascii="Bell MT" w:hAnsi="Bell MT"/>
          <w:color w:val="14415C" w:themeColor="accent3" w:themeShade="BF"/>
          <w:sz w:val="72"/>
          <w:szCs w:val="72"/>
        </w:rPr>
        <w:t xml:space="preserve"> Years of Servic</w:t>
      </w:r>
      <w:r w:rsidR="00590C50" w:rsidRPr="00BA5B18">
        <w:rPr>
          <w:rStyle w:val="BookTitle"/>
          <w:rFonts w:ascii="Bell MT" w:hAnsi="Bell MT"/>
          <w:color w:val="14415C" w:themeColor="accent3" w:themeShade="BF"/>
          <w:sz w:val="72"/>
          <w:szCs w:val="72"/>
        </w:rPr>
        <w:t>e</w:t>
      </w:r>
    </w:p>
    <w:p w:rsidR="000C606C" w:rsidRPr="001F5EF7" w:rsidRDefault="001D4F69" w:rsidP="0043719D">
      <w:pPr>
        <w:contextualSpacing/>
        <w:jc w:val="center"/>
        <w:rPr>
          <w:rStyle w:val="BookTitle"/>
          <w:rFonts w:ascii="Bell MT" w:hAnsi="Bell MT"/>
          <w:color w:val="FF0000"/>
          <w:sz w:val="36"/>
          <w:szCs w:val="36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6657975</wp:posOffset>
                </wp:positionH>
                <wp:positionV relativeFrom="paragraph">
                  <wp:posOffset>2096770</wp:posOffset>
                </wp:positionV>
                <wp:extent cx="2656205" cy="3562350"/>
                <wp:effectExtent l="0" t="0" r="10795" b="19050"/>
                <wp:wrapNone/>
                <wp:docPr id="5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56205" cy="3562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D4F69" w:rsidRPr="00F07ACE" w:rsidRDefault="001D4F69" w:rsidP="001D4F69">
                            <w:pPr>
                              <w:spacing w:line="240" w:lineRule="auto"/>
                              <w:jc w:val="center"/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36"/>
                                <w:szCs w:val="36"/>
                              </w:rPr>
                              <w:t>Dinner Selections</w:t>
                            </w:r>
                            <w:r w:rsidRPr="00F07ACE"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36"/>
                                <w:szCs w:val="36"/>
                              </w:rPr>
                              <w:t>:</w:t>
                            </w:r>
                          </w:p>
                          <w:p w:rsidR="001D4F69" w:rsidRPr="00233797" w:rsidRDefault="001D4F69" w:rsidP="001D4F69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24"/>
                                <w:szCs w:val="24"/>
                              </w:rPr>
                              <w:t>Scottish Baked Salmon F</w:t>
                            </w:r>
                            <w:r w:rsidRPr="00233797"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24"/>
                                <w:szCs w:val="24"/>
                              </w:rPr>
                              <w:t>il</w:t>
                            </w:r>
                            <w:r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24"/>
                                <w:szCs w:val="24"/>
                              </w:rPr>
                              <w:t>let with a Red Pepper C</w:t>
                            </w:r>
                            <w:r w:rsidRPr="00233797"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24"/>
                                <w:szCs w:val="24"/>
                              </w:rPr>
                              <w:t>oulis</w:t>
                            </w:r>
                          </w:p>
                          <w:p w:rsidR="001D4F69" w:rsidRDefault="001D4F69" w:rsidP="001D4F69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24"/>
                                <w:szCs w:val="24"/>
                              </w:rPr>
                            </w:pPr>
                          </w:p>
                          <w:p w:rsidR="001D4F69" w:rsidRPr="00233797" w:rsidRDefault="001D4F69" w:rsidP="001D4F69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24"/>
                                <w:szCs w:val="24"/>
                              </w:rPr>
                              <w:t>Herb Roasted Chicken Breast with a Marsala Wine S</w:t>
                            </w:r>
                            <w:r w:rsidRPr="00233797"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24"/>
                                <w:szCs w:val="24"/>
                              </w:rPr>
                              <w:t>auce</w:t>
                            </w:r>
                          </w:p>
                          <w:p w:rsidR="001D4F69" w:rsidRDefault="001D4F69" w:rsidP="001D4F69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24"/>
                                <w:szCs w:val="24"/>
                              </w:rPr>
                            </w:pPr>
                          </w:p>
                          <w:p w:rsidR="001D4F69" w:rsidRPr="00233797" w:rsidRDefault="001D4F69" w:rsidP="001D4F69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24"/>
                                <w:szCs w:val="24"/>
                              </w:rPr>
                              <w:t>Broiled and S</w:t>
                            </w:r>
                            <w:r w:rsidRPr="00233797"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24"/>
                                <w:szCs w:val="24"/>
                              </w:rPr>
                              <w:t xml:space="preserve">liced </w:t>
                            </w:r>
                            <w:r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24"/>
                                <w:szCs w:val="24"/>
                              </w:rPr>
                              <w:t>NY Strip with a Shallot Demi R</w:t>
                            </w:r>
                            <w:r w:rsidRPr="00233797"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24"/>
                                <w:szCs w:val="24"/>
                              </w:rPr>
                              <w:t>eduction</w:t>
                            </w:r>
                          </w:p>
                          <w:p w:rsidR="001D4F69" w:rsidRDefault="001D4F69" w:rsidP="001D4F69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24"/>
                                <w:szCs w:val="24"/>
                              </w:rPr>
                            </w:pPr>
                          </w:p>
                          <w:p w:rsidR="001D4F69" w:rsidRDefault="001D4F69" w:rsidP="001D4F69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24"/>
                                <w:szCs w:val="24"/>
                              </w:rPr>
                              <w:t>V</w:t>
                            </w:r>
                            <w:r w:rsidRPr="00233797"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24"/>
                                <w:szCs w:val="24"/>
                              </w:rPr>
                              <w:t>egetarian choice provided upon request</w:t>
                            </w:r>
                            <w:r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233797"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24"/>
                                <w:szCs w:val="24"/>
                              </w:rPr>
                              <w:t>with parmesan herb roasted red bliss potatoes and julienned vegetable medley</w:t>
                            </w:r>
                          </w:p>
                          <w:p w:rsidR="001D4F69" w:rsidRDefault="001D4F69" w:rsidP="001D4F69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24"/>
                                <w:szCs w:val="24"/>
                              </w:rPr>
                            </w:pPr>
                          </w:p>
                          <w:p w:rsidR="001D4F69" w:rsidRPr="004F31D6" w:rsidRDefault="001D4F69" w:rsidP="001D4F69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36"/>
                                <w:szCs w:val="36"/>
                              </w:rPr>
                              <w:t xml:space="preserve">Hotel </w:t>
                            </w:r>
                            <w:r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36"/>
                                <w:szCs w:val="36"/>
                              </w:rPr>
                              <w:t>Information</w:t>
                            </w:r>
                            <w:r w:rsidRPr="00F07ACE"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36"/>
                                <w:szCs w:val="36"/>
                              </w:rPr>
                              <w:t>:</w:t>
                            </w:r>
                          </w:p>
                          <w:p w:rsidR="001D4F69" w:rsidRPr="00233797" w:rsidRDefault="001D4F69" w:rsidP="001D4F69">
                            <w:pPr>
                              <w:spacing w:line="240" w:lineRule="auto"/>
                              <w:jc w:val="center"/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24"/>
                                <w:szCs w:val="24"/>
                              </w:rPr>
                              <w:t>$129/night (use code: CGB</w:t>
                            </w:r>
                            <w:r w:rsidRPr="00233797"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24"/>
                                <w:szCs w:val="24"/>
                              </w:rPr>
                              <w:t>)</w:t>
                            </w:r>
                            <w:r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24"/>
                                <w:szCs w:val="24"/>
                              </w:rPr>
                              <w:t xml:space="preserve"> rooms reserved until 07 Sep</w:t>
                            </w:r>
                          </w:p>
                          <w:p w:rsidR="001D4F69" w:rsidRPr="00233797" w:rsidRDefault="001D4F69" w:rsidP="00233797">
                            <w:pPr>
                              <w:spacing w:line="240" w:lineRule="auto"/>
                              <w:contextualSpacing/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24"/>
                                <w:szCs w:val="24"/>
                              </w:rPr>
                            </w:pPr>
                          </w:p>
                          <w:p w:rsidR="001D4F69" w:rsidRPr="0023629D" w:rsidRDefault="001D4F69" w:rsidP="00F07ACE">
                            <w:pPr>
                              <w:spacing w:line="240" w:lineRule="auto"/>
                              <w:contextualSpacing/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24"/>
                                <w:szCs w:val="24"/>
                              </w:rPr>
                            </w:pPr>
                            <w:r w:rsidRPr="001F5EF7"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28"/>
                                <w:szCs w:val="28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524.25pt;margin-top:165.1pt;width:209.15pt;height:280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" strokecolor="white [3212]">
                <v:textbox>
                  <w:txbxContent>
                    <w:p w:rsidR="001D4F69" w:rsidRPr="00F07ACE" w:rsidRDefault="001D4F69" w:rsidP="001D4F69">
                      <w:pPr>
                        <w:spacing w:line="240" w:lineRule="auto"/>
                        <w:jc w:val="center"/>
                        <w:rPr>
                          <w:rStyle w:val="BookTitle"/>
                          <w:rFonts w:ascii="Bell MT" w:hAnsi="Bell MT"/>
                          <w:color w:val="1B587C" w:themeColor="accent3"/>
                          <w:sz w:val="36"/>
                          <w:szCs w:val="36"/>
                        </w:rPr>
                      </w:pPr>
                      <w:r>
                        <w:rPr>
                          <w:rStyle w:val="BookTitle"/>
                          <w:rFonts w:ascii="Bell MT" w:hAnsi="Bell MT"/>
                          <w:color w:val="1B587C" w:themeColor="accent3"/>
                          <w:sz w:val="36"/>
                          <w:szCs w:val="36"/>
                        </w:rPr>
                        <w:t>Dinner Selections</w:t>
                      </w:r>
                      <w:r w:rsidRPr="00F07ACE">
                        <w:rPr>
                          <w:rStyle w:val="BookTitle"/>
                          <w:rFonts w:ascii="Bell MT" w:hAnsi="Bell MT"/>
                          <w:color w:val="1B587C" w:themeColor="accent3"/>
                          <w:sz w:val="36"/>
                          <w:szCs w:val="36"/>
                        </w:rPr>
                        <w:t>:</w:t>
                      </w:r>
                    </w:p>
                    <w:p w:rsidR="001D4F69" w:rsidRPr="00233797" w:rsidRDefault="001D4F69" w:rsidP="001D4F69">
                      <w:pPr>
                        <w:spacing w:line="240" w:lineRule="auto"/>
                        <w:contextualSpacing/>
                        <w:jc w:val="center"/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24"/>
                          <w:szCs w:val="24"/>
                        </w:rPr>
                      </w:pPr>
                      <w:r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24"/>
                          <w:szCs w:val="24"/>
                        </w:rPr>
                        <w:t>Scottish Baked Salmon F</w:t>
                      </w:r>
                      <w:r w:rsidRPr="00233797"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24"/>
                          <w:szCs w:val="24"/>
                        </w:rPr>
                        <w:t>il</w:t>
                      </w:r>
                      <w:r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24"/>
                          <w:szCs w:val="24"/>
                        </w:rPr>
                        <w:t>let with a Red Pepper C</w:t>
                      </w:r>
                      <w:r w:rsidRPr="00233797"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24"/>
                          <w:szCs w:val="24"/>
                        </w:rPr>
                        <w:t>oulis</w:t>
                      </w:r>
                    </w:p>
                    <w:p w:rsidR="001D4F69" w:rsidRDefault="001D4F69" w:rsidP="001D4F69">
                      <w:pPr>
                        <w:spacing w:line="240" w:lineRule="auto"/>
                        <w:contextualSpacing/>
                        <w:jc w:val="center"/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24"/>
                          <w:szCs w:val="24"/>
                        </w:rPr>
                      </w:pPr>
                    </w:p>
                    <w:p w:rsidR="001D4F69" w:rsidRPr="00233797" w:rsidRDefault="001D4F69" w:rsidP="001D4F69">
                      <w:pPr>
                        <w:spacing w:line="240" w:lineRule="auto"/>
                        <w:contextualSpacing/>
                        <w:jc w:val="center"/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24"/>
                          <w:szCs w:val="24"/>
                        </w:rPr>
                      </w:pPr>
                      <w:r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24"/>
                          <w:szCs w:val="24"/>
                        </w:rPr>
                        <w:t>Herb Roasted Chicken Breast with a Marsala Wine S</w:t>
                      </w:r>
                      <w:r w:rsidRPr="00233797"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24"/>
                          <w:szCs w:val="24"/>
                        </w:rPr>
                        <w:t>auce</w:t>
                      </w:r>
                    </w:p>
                    <w:p w:rsidR="001D4F69" w:rsidRDefault="001D4F69" w:rsidP="001D4F69">
                      <w:pPr>
                        <w:spacing w:line="240" w:lineRule="auto"/>
                        <w:contextualSpacing/>
                        <w:jc w:val="center"/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24"/>
                          <w:szCs w:val="24"/>
                        </w:rPr>
                      </w:pPr>
                    </w:p>
                    <w:p w:rsidR="001D4F69" w:rsidRPr="00233797" w:rsidRDefault="001D4F69" w:rsidP="001D4F69">
                      <w:pPr>
                        <w:spacing w:line="240" w:lineRule="auto"/>
                        <w:contextualSpacing/>
                        <w:jc w:val="center"/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24"/>
                          <w:szCs w:val="24"/>
                        </w:rPr>
                      </w:pPr>
                      <w:r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24"/>
                          <w:szCs w:val="24"/>
                        </w:rPr>
                        <w:t>Broiled and S</w:t>
                      </w:r>
                      <w:r w:rsidRPr="00233797"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24"/>
                          <w:szCs w:val="24"/>
                        </w:rPr>
                        <w:t xml:space="preserve">liced </w:t>
                      </w:r>
                      <w:r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24"/>
                          <w:szCs w:val="24"/>
                        </w:rPr>
                        <w:t>NY Strip with a Shallot Demi R</w:t>
                      </w:r>
                      <w:r w:rsidRPr="00233797"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24"/>
                          <w:szCs w:val="24"/>
                        </w:rPr>
                        <w:t>eduction</w:t>
                      </w:r>
                    </w:p>
                    <w:p w:rsidR="001D4F69" w:rsidRDefault="001D4F69" w:rsidP="001D4F69">
                      <w:pPr>
                        <w:spacing w:line="240" w:lineRule="auto"/>
                        <w:contextualSpacing/>
                        <w:jc w:val="center"/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24"/>
                          <w:szCs w:val="24"/>
                        </w:rPr>
                      </w:pPr>
                    </w:p>
                    <w:p w:rsidR="001D4F69" w:rsidRDefault="001D4F69" w:rsidP="001D4F69">
                      <w:pPr>
                        <w:spacing w:line="240" w:lineRule="auto"/>
                        <w:contextualSpacing/>
                        <w:jc w:val="center"/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24"/>
                          <w:szCs w:val="24"/>
                        </w:rPr>
                      </w:pPr>
                      <w:r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24"/>
                          <w:szCs w:val="24"/>
                        </w:rPr>
                        <w:t>V</w:t>
                      </w:r>
                      <w:r w:rsidRPr="00233797"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24"/>
                          <w:szCs w:val="24"/>
                        </w:rPr>
                        <w:t>egetarian choice provided upon request</w:t>
                      </w:r>
                      <w:r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24"/>
                          <w:szCs w:val="24"/>
                        </w:rPr>
                        <w:t xml:space="preserve"> </w:t>
                      </w:r>
                      <w:r w:rsidRPr="00233797"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24"/>
                          <w:szCs w:val="24"/>
                        </w:rPr>
                        <w:t>with parmesan herb roasted red bliss potatoes and julienned vegetable medley</w:t>
                      </w:r>
                    </w:p>
                    <w:p w:rsidR="001D4F69" w:rsidRDefault="001D4F69" w:rsidP="001D4F69">
                      <w:pPr>
                        <w:spacing w:line="240" w:lineRule="auto"/>
                        <w:contextualSpacing/>
                        <w:jc w:val="center"/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24"/>
                          <w:szCs w:val="24"/>
                        </w:rPr>
                      </w:pPr>
                    </w:p>
                    <w:p w:rsidR="001D4F69" w:rsidRPr="004F31D6" w:rsidRDefault="001D4F69" w:rsidP="001D4F69">
                      <w:pPr>
                        <w:spacing w:line="240" w:lineRule="auto"/>
                        <w:contextualSpacing/>
                        <w:jc w:val="center"/>
                        <w:rPr>
                          <w:rStyle w:val="BookTitle"/>
                          <w:rFonts w:ascii="Bell MT" w:hAnsi="Bell MT"/>
                          <w:color w:val="1B587C" w:themeColor="accent3"/>
                          <w:sz w:val="24"/>
                          <w:szCs w:val="24"/>
                        </w:rPr>
                      </w:pPr>
                      <w:r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36"/>
                          <w:szCs w:val="36"/>
                        </w:rPr>
                        <w:t xml:space="preserve">Hotel </w:t>
                      </w:r>
                      <w:r>
                        <w:rPr>
                          <w:rStyle w:val="BookTitle"/>
                          <w:rFonts w:ascii="Bell MT" w:hAnsi="Bell MT"/>
                          <w:color w:val="1B587C" w:themeColor="accent3"/>
                          <w:sz w:val="36"/>
                          <w:szCs w:val="36"/>
                        </w:rPr>
                        <w:t>Information</w:t>
                      </w:r>
                      <w:r w:rsidRPr="00F07ACE">
                        <w:rPr>
                          <w:rStyle w:val="BookTitle"/>
                          <w:rFonts w:ascii="Bell MT" w:hAnsi="Bell MT"/>
                          <w:color w:val="1B587C" w:themeColor="accent3"/>
                          <w:sz w:val="36"/>
                          <w:szCs w:val="36"/>
                        </w:rPr>
                        <w:t>:</w:t>
                      </w:r>
                    </w:p>
                    <w:p w:rsidR="001D4F69" w:rsidRPr="00233797" w:rsidRDefault="001D4F69" w:rsidP="001D4F69">
                      <w:pPr>
                        <w:spacing w:line="240" w:lineRule="auto"/>
                        <w:jc w:val="center"/>
                        <w:rPr>
                          <w:rStyle w:val="BookTitle"/>
                          <w:rFonts w:ascii="Bell MT" w:hAnsi="Bell MT"/>
                          <w:color w:val="1B587C" w:themeColor="accent3"/>
                          <w:sz w:val="24"/>
                          <w:szCs w:val="24"/>
                        </w:rPr>
                      </w:pPr>
                      <w:r>
                        <w:rPr>
                          <w:rStyle w:val="BookTitle"/>
                          <w:rFonts w:ascii="Bell MT" w:hAnsi="Bell MT"/>
                          <w:color w:val="1B587C" w:themeColor="accent3"/>
                          <w:sz w:val="24"/>
                          <w:szCs w:val="24"/>
                        </w:rPr>
                        <w:t>$129/night (use code: CGB</w:t>
                      </w:r>
                      <w:r w:rsidRPr="00233797">
                        <w:rPr>
                          <w:rStyle w:val="BookTitle"/>
                          <w:rFonts w:ascii="Bell MT" w:hAnsi="Bell MT"/>
                          <w:color w:val="1B587C" w:themeColor="accent3"/>
                          <w:sz w:val="24"/>
                          <w:szCs w:val="24"/>
                        </w:rPr>
                        <w:t>)</w:t>
                      </w:r>
                      <w:r>
                        <w:rPr>
                          <w:rStyle w:val="BookTitle"/>
                          <w:rFonts w:ascii="Bell MT" w:hAnsi="Bell MT"/>
                          <w:color w:val="1B587C" w:themeColor="accent3"/>
                          <w:sz w:val="24"/>
                          <w:szCs w:val="24"/>
                        </w:rPr>
                        <w:t xml:space="preserve"> rooms reserved until 07 Sep</w:t>
                      </w:r>
                    </w:p>
                    <w:p w:rsidR="001D4F69" w:rsidRPr="00233797" w:rsidRDefault="001D4F69" w:rsidP="00233797">
                      <w:pPr>
                        <w:spacing w:line="240" w:lineRule="auto"/>
                        <w:contextualSpacing/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24"/>
                          <w:szCs w:val="24"/>
                        </w:rPr>
                      </w:pPr>
                    </w:p>
                    <w:p w:rsidR="001D4F69" w:rsidRPr="0023629D" w:rsidRDefault="001D4F69" w:rsidP="00F07ACE">
                      <w:pPr>
                        <w:spacing w:line="240" w:lineRule="auto"/>
                        <w:contextualSpacing/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24"/>
                          <w:szCs w:val="24"/>
                        </w:rPr>
                      </w:pPr>
                      <w:r w:rsidRPr="001F5EF7">
                        <w:rPr>
                          <w:rStyle w:val="BookTitle"/>
                          <w:rFonts w:ascii="Bell MT" w:hAnsi="Bell MT"/>
                          <w:color w:val="1B587C" w:themeColor="accent3"/>
                          <w:sz w:val="28"/>
                          <w:szCs w:val="28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 w:rsidRPr="001F5EF7">
        <w:rPr>
          <w:b/>
          <w:bCs/>
          <w:smallCaps/>
          <w:noProof/>
          <w:spacing w:val="5"/>
          <w:sz w:val="36"/>
          <w:szCs w:val="36"/>
        </w:rPr>
        <w:drawing>
          <wp:anchor distT="0" distB="0" distL="114300" distR="114300" simplePos="0" relativeHeight="251655168" behindDoc="1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10795</wp:posOffset>
            </wp:positionV>
            <wp:extent cx="2196268" cy="1893570"/>
            <wp:effectExtent l="0" t="0" r="0" b="0"/>
            <wp:wrapNone/>
            <wp:docPr id="9" name="Picture 84" descr="C:\Users\Roke\Desktop\c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 descr="C:\Users\Roke\Desktop\cg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6268" cy="18935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F5EF7">
        <w:rPr>
          <w:rFonts w:ascii="Bell MT" w:hAnsi="Bell MT"/>
          <w:bCs/>
          <w:smallCaps/>
          <w:noProof/>
          <w:color w:val="FF0000"/>
          <w:spacing w:val="5"/>
          <w:sz w:val="36"/>
          <w:szCs w:val="36"/>
        </w:rPr>
        <w:drawing>
          <wp:anchor distT="0" distB="0" distL="114300" distR="114300" simplePos="0" relativeHeight="251656192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2543629" cy="1894114"/>
            <wp:effectExtent l="0" t="0" r="0" b="0"/>
            <wp:wrapNone/>
            <wp:docPr id="104" name="Picture 104" descr="C:\Users\Roke\Desktop\USCG%20Eagl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 descr="C:\Users\Roke\Desktop\USCG%20Eagle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629" cy="189411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737B4" w:rsidRPr="001F5EF7">
        <w:rPr>
          <w:rStyle w:val="BookTitle"/>
          <w:rFonts w:ascii="Bell MT" w:hAnsi="Bell MT"/>
          <w:color w:val="FF0000"/>
          <w:sz w:val="36"/>
          <w:szCs w:val="36"/>
        </w:rPr>
        <w:t xml:space="preserve">Friday, </w:t>
      </w:r>
      <w:r w:rsidR="00F3209B">
        <w:rPr>
          <w:rStyle w:val="BookTitle"/>
          <w:rFonts w:ascii="Bell MT" w:hAnsi="Bell MT"/>
          <w:color w:val="FF0000"/>
          <w:sz w:val="36"/>
          <w:szCs w:val="36"/>
        </w:rPr>
        <w:t>September 21</w:t>
      </w:r>
      <w:r w:rsidR="000737B4" w:rsidRPr="001F5EF7">
        <w:rPr>
          <w:rStyle w:val="BookTitle"/>
          <w:rFonts w:ascii="Bell MT" w:hAnsi="Bell MT"/>
          <w:color w:val="FF0000"/>
          <w:sz w:val="36"/>
          <w:szCs w:val="36"/>
        </w:rPr>
        <w:t>, 201</w:t>
      </w:r>
      <w:r w:rsidR="00D714F6">
        <w:rPr>
          <w:rStyle w:val="BookTitle"/>
          <w:rFonts w:ascii="Bell MT" w:hAnsi="Bell MT"/>
          <w:color w:val="FF0000"/>
          <w:sz w:val="36"/>
          <w:szCs w:val="36"/>
        </w:rPr>
        <w:t>8</w:t>
      </w:r>
      <w:r w:rsidR="0043719D" w:rsidRPr="001F5EF7">
        <w:rPr>
          <w:rStyle w:val="BookTitle"/>
          <w:rFonts w:ascii="Bell MT" w:hAnsi="Bell MT"/>
          <w:color w:val="FF0000"/>
          <w:sz w:val="36"/>
          <w:szCs w:val="36"/>
        </w:rPr>
        <w:br/>
      </w:r>
      <w:r w:rsidR="00703951">
        <w:rPr>
          <w:rStyle w:val="BookTitle"/>
          <w:rFonts w:ascii="Bell MT" w:hAnsi="Bell MT"/>
          <w:color w:val="FF0000"/>
          <w:sz w:val="36"/>
          <w:szCs w:val="36"/>
        </w:rPr>
        <w:t>Social</w:t>
      </w:r>
      <w:r w:rsidR="009763B6" w:rsidRPr="001F5EF7">
        <w:rPr>
          <w:rStyle w:val="BookTitle"/>
          <w:rFonts w:ascii="Bell MT" w:hAnsi="Bell MT"/>
          <w:color w:val="FF0000"/>
          <w:sz w:val="36"/>
          <w:szCs w:val="36"/>
        </w:rPr>
        <w:t xml:space="preserve"> Hour</w:t>
      </w:r>
      <w:r w:rsidR="00703951">
        <w:rPr>
          <w:rStyle w:val="BookTitle"/>
          <w:rFonts w:ascii="Bell MT" w:hAnsi="Bell MT"/>
          <w:color w:val="FF0000"/>
          <w:sz w:val="36"/>
          <w:szCs w:val="36"/>
        </w:rPr>
        <w:t xml:space="preserve"> 1730 </w:t>
      </w:r>
      <w:r w:rsidR="009763B6" w:rsidRPr="001F5EF7">
        <w:rPr>
          <w:rStyle w:val="BookTitle"/>
          <w:rFonts w:ascii="Bell MT" w:hAnsi="Bell MT"/>
          <w:color w:val="FF0000"/>
          <w:sz w:val="36"/>
          <w:szCs w:val="36"/>
        </w:rPr>
        <w:t>Dinner</w:t>
      </w:r>
      <w:r w:rsidR="00703951">
        <w:rPr>
          <w:rStyle w:val="BookTitle"/>
          <w:rFonts w:ascii="Bell MT" w:hAnsi="Bell MT"/>
          <w:color w:val="FF0000"/>
          <w:sz w:val="36"/>
          <w:szCs w:val="36"/>
        </w:rPr>
        <w:t xml:space="preserve"> 1830</w:t>
      </w:r>
      <w:r w:rsidR="0043719D" w:rsidRPr="001F5EF7">
        <w:rPr>
          <w:rStyle w:val="BookTitle"/>
          <w:rFonts w:ascii="Bell MT" w:hAnsi="Bell MT"/>
          <w:color w:val="FF0000"/>
          <w:sz w:val="36"/>
          <w:szCs w:val="36"/>
        </w:rPr>
        <w:br/>
      </w:r>
      <w:r w:rsidR="00F3209B">
        <w:rPr>
          <w:rStyle w:val="BookTitle"/>
          <w:rFonts w:ascii="Bell MT" w:hAnsi="Bell MT"/>
          <w:color w:val="FF0000"/>
          <w:sz w:val="36"/>
          <w:szCs w:val="36"/>
        </w:rPr>
        <w:t xml:space="preserve">Double Tree – Atlantic Beach </w:t>
      </w:r>
    </w:p>
    <w:p w:rsidR="000737B4" w:rsidRPr="000737B4" w:rsidRDefault="000737B4" w:rsidP="001F5EF7">
      <w:pPr>
        <w:tabs>
          <w:tab w:val="left" w:pos="10817"/>
        </w:tabs>
        <w:rPr>
          <w:rStyle w:val="BookTitle"/>
          <w:rFonts w:ascii="Bell MT" w:hAnsi="Bell MT"/>
          <w:color w:val="B35E06" w:themeColor="accent1" w:themeShade="BF"/>
          <w:sz w:val="56"/>
          <w:szCs w:val="56"/>
        </w:rPr>
        <w:sectPr w:rsidR="000737B4" w:rsidRPr="000737B4" w:rsidSect="00590C50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590C50" w:rsidRPr="000737B4" w:rsidRDefault="004F31D6" w:rsidP="00590C50">
      <w:pPr>
        <w:ind w:right="9540"/>
        <w:rPr>
          <w:rStyle w:val="BookTitle"/>
          <w:rFonts w:ascii="Bell MT" w:hAnsi="Bell MT"/>
          <w:color w:val="B35E06" w:themeColor="accent1" w:themeShade="BF"/>
          <w:sz w:val="28"/>
          <w:szCs w:val="28"/>
        </w:rPr>
        <w:sectPr w:rsidR="00590C50" w:rsidRPr="000737B4" w:rsidSect="000737B4">
          <w:type w:val="continuous"/>
          <w:pgSz w:w="15840" w:h="12240" w:orient="landscape"/>
          <w:pgMar w:top="720" w:right="720" w:bottom="720" w:left="720" w:header="720" w:footer="720" w:gutter="0"/>
          <w:cols w:num="3" w:space="720"/>
          <w:docGrid w:linePitch="360"/>
        </w:sectPr>
      </w:pPr>
      <w:r>
        <w:rPr>
          <w:rStyle w:val="BookTitle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97790</wp:posOffset>
                </wp:positionV>
                <wp:extent cx="3071495" cy="2821940"/>
                <wp:effectExtent l="0" t="0" r="14605" b="16510"/>
                <wp:wrapNone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1495" cy="2821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D4F69" w:rsidRDefault="001D4F69" w:rsidP="00233797">
                            <w:pPr>
                              <w:jc w:val="center"/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36"/>
                                <w:szCs w:val="36"/>
                              </w:rPr>
                              <w:t>E-6 and Below $40</w:t>
                            </w:r>
                            <w:r w:rsidRPr="00ED6495"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36"/>
                                <w:szCs w:val="36"/>
                              </w:rPr>
                              <w:t xml:space="preserve">             </w:t>
                            </w:r>
                            <w:r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36"/>
                                <w:szCs w:val="36"/>
                              </w:rPr>
                              <w:t xml:space="preserve">             Retirees and Aux $45</w:t>
                            </w:r>
                            <w:r w:rsidRPr="00ED6495"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36"/>
                                <w:szCs w:val="36"/>
                              </w:rPr>
                              <w:t xml:space="preserve">                  </w:t>
                            </w:r>
                            <w:r w:rsidRPr="00ED6495"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36"/>
                                <w:szCs w:val="36"/>
                              </w:rPr>
                              <w:br/>
                              <w:t xml:space="preserve">GS9 and </w:t>
                            </w:r>
                            <w:r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36"/>
                                <w:szCs w:val="36"/>
                              </w:rPr>
                              <w:t>Below$45</w:t>
                            </w:r>
                            <w:r w:rsidRPr="00ED6495"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36"/>
                                <w:szCs w:val="36"/>
                              </w:rPr>
                              <w:t xml:space="preserve">       </w:t>
                            </w:r>
                            <w:r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36"/>
                                <w:szCs w:val="36"/>
                              </w:rPr>
                              <w:t xml:space="preserve">                    E-7 to O-3 $50</w:t>
                            </w:r>
                            <w:r w:rsidRPr="00ED6495"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36"/>
                                <w:szCs w:val="36"/>
                              </w:rPr>
                              <w:t xml:space="preserve">                                     GS1</w:t>
                            </w:r>
                            <w:r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36"/>
                                <w:szCs w:val="36"/>
                              </w:rPr>
                              <w:t>0 and Above $55</w:t>
                            </w:r>
                            <w:r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36"/>
                                <w:szCs w:val="36"/>
                              </w:rPr>
                              <w:br/>
                              <w:t>O-4 and Above $65</w:t>
                            </w:r>
                          </w:p>
                          <w:p w:rsidR="001D4F69" w:rsidRPr="00ED6495" w:rsidRDefault="001D4F69" w:rsidP="001D4F69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  <w:r w:rsidRPr="00ED6495"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36"/>
                                <w:szCs w:val="36"/>
                              </w:rPr>
                              <w:br/>
                            </w:r>
                            <w:r>
                              <w:rPr>
                                <w:rStyle w:val="BookTitle"/>
                                <w:rFonts w:ascii="Bell MT" w:hAnsi="Bell MT"/>
                                <w:color w:val="FF0000"/>
                                <w:sz w:val="36"/>
                                <w:szCs w:val="36"/>
                              </w:rPr>
                              <w:t>Last Day to Purchase: Friday, 14 September 201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27" type="#_x0000_t202" style="position:absolute;margin-left:0;margin-top:7.7pt;width:241.85pt;height:222.2pt;z-index:2516572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" strokecolor="white [3212]">
                <v:textbox>
                  <w:txbxContent>
                    <w:p w:rsidR="001D4F69" w:rsidRDefault="001D4F69" w:rsidP="00233797">
                      <w:pPr>
                        <w:jc w:val="center"/>
                        <w:rPr>
                          <w:rStyle w:val="BookTitle"/>
                          <w:rFonts w:ascii="Bell MT" w:hAnsi="Bell MT"/>
                          <w:color w:val="1B587C" w:themeColor="accent3"/>
                          <w:sz w:val="36"/>
                          <w:szCs w:val="36"/>
                        </w:rPr>
                      </w:pPr>
                      <w:r>
                        <w:rPr>
                          <w:rStyle w:val="BookTitle"/>
                          <w:rFonts w:ascii="Bell MT" w:hAnsi="Bell MT"/>
                          <w:color w:val="1B587C" w:themeColor="accent3"/>
                          <w:sz w:val="36"/>
                          <w:szCs w:val="36"/>
                        </w:rPr>
                        <w:t>E-6 and Below $40</w:t>
                      </w:r>
                      <w:r w:rsidRPr="00ED6495">
                        <w:rPr>
                          <w:rStyle w:val="BookTitle"/>
                          <w:rFonts w:ascii="Bell MT" w:hAnsi="Bell MT"/>
                          <w:color w:val="1B587C" w:themeColor="accent3"/>
                          <w:sz w:val="36"/>
                          <w:szCs w:val="36"/>
                        </w:rPr>
                        <w:t xml:space="preserve">             </w:t>
                      </w:r>
                      <w:r>
                        <w:rPr>
                          <w:rStyle w:val="BookTitle"/>
                          <w:rFonts w:ascii="Bell MT" w:hAnsi="Bell MT"/>
                          <w:color w:val="1B587C" w:themeColor="accent3"/>
                          <w:sz w:val="36"/>
                          <w:szCs w:val="36"/>
                        </w:rPr>
                        <w:t xml:space="preserve">             Retirees and Aux $45</w:t>
                      </w:r>
                      <w:r w:rsidRPr="00ED6495">
                        <w:rPr>
                          <w:rStyle w:val="BookTitle"/>
                          <w:rFonts w:ascii="Bell MT" w:hAnsi="Bell MT"/>
                          <w:color w:val="1B587C" w:themeColor="accent3"/>
                          <w:sz w:val="36"/>
                          <w:szCs w:val="36"/>
                        </w:rPr>
                        <w:t xml:space="preserve">                  </w:t>
                      </w:r>
                      <w:r w:rsidRPr="00ED6495">
                        <w:rPr>
                          <w:rStyle w:val="BookTitle"/>
                          <w:rFonts w:ascii="Bell MT" w:hAnsi="Bell MT"/>
                          <w:color w:val="1B587C" w:themeColor="accent3"/>
                          <w:sz w:val="36"/>
                          <w:szCs w:val="36"/>
                        </w:rPr>
                        <w:br/>
                        <w:t xml:space="preserve">GS9 and </w:t>
                      </w:r>
                      <w:r>
                        <w:rPr>
                          <w:rStyle w:val="BookTitle"/>
                          <w:rFonts w:ascii="Bell MT" w:hAnsi="Bell MT"/>
                          <w:color w:val="1B587C" w:themeColor="accent3"/>
                          <w:sz w:val="36"/>
                          <w:szCs w:val="36"/>
                        </w:rPr>
                        <w:t>Below$45</w:t>
                      </w:r>
                      <w:r w:rsidRPr="00ED6495">
                        <w:rPr>
                          <w:rStyle w:val="BookTitle"/>
                          <w:rFonts w:ascii="Bell MT" w:hAnsi="Bell MT"/>
                          <w:color w:val="1B587C" w:themeColor="accent3"/>
                          <w:sz w:val="36"/>
                          <w:szCs w:val="36"/>
                        </w:rPr>
                        <w:t xml:space="preserve">       </w:t>
                      </w:r>
                      <w:r>
                        <w:rPr>
                          <w:rStyle w:val="BookTitle"/>
                          <w:rFonts w:ascii="Bell MT" w:hAnsi="Bell MT"/>
                          <w:color w:val="1B587C" w:themeColor="accent3"/>
                          <w:sz w:val="36"/>
                          <w:szCs w:val="36"/>
                        </w:rPr>
                        <w:t xml:space="preserve">                    E-7 to O-3 $50</w:t>
                      </w:r>
                      <w:r w:rsidRPr="00ED6495">
                        <w:rPr>
                          <w:rStyle w:val="BookTitle"/>
                          <w:rFonts w:ascii="Bell MT" w:hAnsi="Bell MT"/>
                          <w:color w:val="1B587C" w:themeColor="accent3"/>
                          <w:sz w:val="36"/>
                          <w:szCs w:val="36"/>
                        </w:rPr>
                        <w:t xml:space="preserve">                                     GS1</w:t>
                      </w:r>
                      <w:r>
                        <w:rPr>
                          <w:rStyle w:val="BookTitle"/>
                          <w:rFonts w:ascii="Bell MT" w:hAnsi="Bell MT"/>
                          <w:color w:val="1B587C" w:themeColor="accent3"/>
                          <w:sz w:val="36"/>
                          <w:szCs w:val="36"/>
                        </w:rPr>
                        <w:t>0 and Above $55</w:t>
                      </w:r>
                      <w:r>
                        <w:rPr>
                          <w:rStyle w:val="BookTitle"/>
                          <w:rFonts w:ascii="Bell MT" w:hAnsi="Bell MT"/>
                          <w:color w:val="1B587C" w:themeColor="accent3"/>
                          <w:sz w:val="36"/>
                          <w:szCs w:val="36"/>
                        </w:rPr>
                        <w:br/>
                        <w:t>O-4 and Above $65</w:t>
                      </w:r>
                    </w:p>
                    <w:p w:rsidR="001D4F69" w:rsidRPr="00ED6495" w:rsidRDefault="001D4F69" w:rsidP="001D4F69">
                      <w:pPr>
                        <w:rPr>
                          <w:sz w:val="36"/>
                          <w:szCs w:val="36"/>
                        </w:rPr>
                      </w:pPr>
                      <w:r w:rsidRPr="00ED6495">
                        <w:rPr>
                          <w:rStyle w:val="BookTitle"/>
                          <w:rFonts w:ascii="Bell MT" w:hAnsi="Bell MT"/>
                          <w:color w:val="1B587C" w:themeColor="accent3"/>
                          <w:sz w:val="36"/>
                          <w:szCs w:val="36"/>
                        </w:rPr>
                        <w:br/>
                      </w:r>
                      <w:r>
                        <w:rPr>
                          <w:rStyle w:val="BookTitle"/>
                          <w:rFonts w:ascii="Bell MT" w:hAnsi="Bell MT"/>
                          <w:color w:val="FF0000"/>
                          <w:sz w:val="36"/>
                          <w:szCs w:val="36"/>
                        </w:rPr>
                        <w:t>Last Day to Purchase: Friday, 14 September 201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C94351" w:rsidRDefault="004F31D6" w:rsidP="0026039B">
      <w:pPr>
        <w:rPr>
          <w:rStyle w:val="BookTitle"/>
          <w:sz w:val="144"/>
          <w:szCs w:val="144"/>
        </w:rPr>
        <w:sectPr w:rsidR="00C94351" w:rsidSect="00C94351">
          <w:type w:val="continuous"/>
          <w:pgSz w:w="15840" w:h="12240" w:orient="landscape"/>
          <w:pgMar w:top="720" w:right="720" w:bottom="720" w:left="720" w:header="720" w:footer="720" w:gutter="0"/>
          <w:cols w:num="3" w:space="720"/>
          <w:docGrid w:linePitch="360"/>
        </w:sectPr>
      </w:pPr>
      <w:r>
        <w:rPr>
          <w:rStyle w:val="BookTitle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371475</wp:posOffset>
                </wp:positionH>
                <wp:positionV relativeFrom="paragraph">
                  <wp:posOffset>797560</wp:posOffset>
                </wp:positionV>
                <wp:extent cx="3291840" cy="3600450"/>
                <wp:effectExtent l="0" t="0" r="22860" b="19050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91840" cy="3600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D4F69" w:rsidRPr="001F5EF7" w:rsidRDefault="001D4F69" w:rsidP="001D4F69">
                            <w:pPr>
                              <w:jc w:val="center"/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32"/>
                                <w:szCs w:val="32"/>
                              </w:rPr>
                              <w:t>Military Attire</w:t>
                            </w:r>
                            <w:r w:rsidRPr="001F5EF7"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32"/>
                                <w:szCs w:val="32"/>
                              </w:rPr>
                              <w:t>:</w:t>
                            </w:r>
                          </w:p>
                          <w:p w:rsidR="001D4F69" w:rsidRPr="00F3209B" w:rsidRDefault="001D4F69" w:rsidP="001D4F69">
                            <w:pPr>
                              <w:contextualSpacing/>
                              <w:jc w:val="center"/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28"/>
                                <w:szCs w:val="28"/>
                              </w:rPr>
                            </w:pPr>
                            <w:r w:rsidRPr="00F3209B"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28"/>
                                <w:szCs w:val="28"/>
                              </w:rPr>
                              <w:t>O4 &amp; A</w:t>
                            </w:r>
                            <w:r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28"/>
                                <w:szCs w:val="28"/>
                              </w:rPr>
                              <w:t>bove</w:t>
                            </w:r>
                            <w:r w:rsidRPr="00F3209B"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28"/>
                                <w:szCs w:val="28"/>
                              </w:rPr>
                              <w:t>–</w:t>
                            </w:r>
                            <w:r w:rsidRPr="00F3209B"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28"/>
                                <w:szCs w:val="28"/>
                              </w:rPr>
                              <w:t>Dinner Dress White Jacket</w:t>
                            </w:r>
                            <w:r w:rsidRPr="00F3209B"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28"/>
                                <w:szCs w:val="28"/>
                              </w:rPr>
                              <w:t xml:space="preserve"> (</w:t>
                            </w:r>
                            <w:r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28"/>
                                <w:szCs w:val="28"/>
                              </w:rPr>
                              <w:t>Optional for all others)</w:t>
                            </w:r>
                          </w:p>
                          <w:p w:rsidR="001D4F69" w:rsidRPr="00F07ACE" w:rsidRDefault="001D4F69" w:rsidP="001D4F69">
                            <w:pPr>
                              <w:contextualSpacing/>
                              <w:jc w:val="center"/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16"/>
                                <w:szCs w:val="16"/>
                              </w:rPr>
                            </w:pPr>
                          </w:p>
                          <w:p w:rsidR="001D4F69" w:rsidRPr="00F3209B" w:rsidRDefault="001D4F69" w:rsidP="001D4F69">
                            <w:pPr>
                              <w:contextualSpacing/>
                              <w:jc w:val="center"/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28"/>
                                <w:szCs w:val="28"/>
                              </w:rPr>
                            </w:pPr>
                            <w:r w:rsidRPr="00F3209B"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28"/>
                                <w:szCs w:val="28"/>
                              </w:rPr>
                              <w:t>O3 &amp; B</w:t>
                            </w:r>
                            <w:r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28"/>
                                <w:szCs w:val="28"/>
                              </w:rPr>
                              <w:t>elow</w:t>
                            </w:r>
                            <w:r w:rsidRPr="00F3209B"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28"/>
                                <w:szCs w:val="28"/>
                              </w:rPr>
                              <w:t xml:space="preserve"> – </w:t>
                            </w:r>
                            <w:r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28"/>
                                <w:szCs w:val="28"/>
                              </w:rPr>
                              <w:t>Dinner Dress Blue</w:t>
                            </w:r>
                          </w:p>
                          <w:p w:rsidR="001D4F69" w:rsidRPr="00F07ACE" w:rsidRDefault="001D4F69" w:rsidP="001D4F69">
                            <w:pPr>
                              <w:contextualSpacing/>
                              <w:jc w:val="center"/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16"/>
                                <w:szCs w:val="16"/>
                              </w:rPr>
                            </w:pPr>
                          </w:p>
                          <w:p w:rsidR="001D4F69" w:rsidRDefault="001D4F69" w:rsidP="001D4F69">
                            <w:pPr>
                              <w:contextualSpacing/>
                              <w:jc w:val="center"/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28"/>
                                <w:szCs w:val="28"/>
                              </w:rPr>
                              <w:t>Civilian Attire</w:t>
                            </w:r>
                            <w:r w:rsidRPr="00F3209B"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28"/>
                                <w:szCs w:val="28"/>
                              </w:rPr>
                              <w:t>–</w:t>
                            </w:r>
                            <w:r w:rsidRPr="00F3209B"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28"/>
                                <w:szCs w:val="28"/>
                              </w:rPr>
                              <w:t>Formal Evening Wear</w:t>
                            </w:r>
                          </w:p>
                          <w:p w:rsidR="001D4F69" w:rsidRPr="00F07ACE" w:rsidRDefault="001D4F69" w:rsidP="001D4F69">
                            <w:pPr>
                              <w:contextualSpacing/>
                              <w:jc w:val="center"/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16"/>
                                <w:szCs w:val="16"/>
                              </w:rPr>
                            </w:pPr>
                          </w:p>
                          <w:p w:rsidR="001D4F69" w:rsidRDefault="001D4F69" w:rsidP="001D4F69">
                            <w:pPr>
                              <w:contextualSpacing/>
                              <w:jc w:val="center"/>
                              <w:rPr>
                                <w:rStyle w:val="BookTitle"/>
                                <w:rFonts w:ascii="Bell MT" w:hAnsi="Bell MT"/>
                                <w:i/>
                                <w:color w:val="1B587C" w:themeColor="accent3"/>
                                <w:sz w:val="24"/>
                                <w:szCs w:val="24"/>
                              </w:rPr>
                            </w:pPr>
                            <w:r w:rsidRPr="00F07ACE">
                              <w:rPr>
                                <w:rStyle w:val="BookTitle"/>
                                <w:rFonts w:ascii="Bell MT" w:hAnsi="Bell MT"/>
                                <w:i/>
                                <w:color w:val="1B587C" w:themeColor="accent3"/>
                                <w:sz w:val="24"/>
                                <w:szCs w:val="24"/>
                              </w:rPr>
                              <w:t xml:space="preserve">*OPTION: CG </w:t>
                            </w:r>
                            <w:proofErr w:type="spellStart"/>
                            <w:r w:rsidRPr="00F07ACE">
                              <w:rPr>
                                <w:rStyle w:val="BookTitle"/>
                                <w:rFonts w:ascii="Bell MT" w:hAnsi="Bell MT"/>
                                <w:i/>
                                <w:color w:val="1B587C" w:themeColor="accent3"/>
                                <w:sz w:val="24"/>
                                <w:szCs w:val="24"/>
                              </w:rPr>
                              <w:t>mbr</w:t>
                            </w:r>
                            <w:proofErr w:type="spellEnd"/>
                            <w:r w:rsidRPr="00F07ACE">
                              <w:rPr>
                                <w:rStyle w:val="BookTitle"/>
                                <w:rFonts w:ascii="Bell MT" w:hAnsi="Bell MT"/>
                                <w:i/>
                                <w:color w:val="1B587C" w:themeColor="accent3"/>
                                <w:sz w:val="24"/>
                                <w:szCs w:val="24"/>
                              </w:rPr>
                              <w:t xml:space="preserve"> to </w:t>
                            </w:r>
                            <w:proofErr w:type="spellStart"/>
                            <w:r w:rsidRPr="00F07ACE">
                              <w:rPr>
                                <w:rStyle w:val="BookTitle"/>
                                <w:rFonts w:ascii="Bell MT" w:hAnsi="Bell MT"/>
                                <w:i/>
                                <w:color w:val="1B587C" w:themeColor="accent3"/>
                                <w:sz w:val="24"/>
                                <w:szCs w:val="24"/>
                              </w:rPr>
                              <w:t>mbr</w:t>
                            </w:r>
                            <w:proofErr w:type="spellEnd"/>
                            <w:r w:rsidRPr="00F07ACE">
                              <w:rPr>
                                <w:rStyle w:val="BookTitle"/>
                                <w:rFonts w:ascii="Bell MT" w:hAnsi="Bell MT"/>
                                <w:i/>
                                <w:color w:val="1B587C" w:themeColor="accent3"/>
                                <w:sz w:val="24"/>
                                <w:szCs w:val="24"/>
                              </w:rPr>
                              <w:t>; one in uniform &amp; one in formal attire. All other branches; both in uniform.</w:t>
                            </w:r>
                          </w:p>
                          <w:p w:rsidR="001D4F69" w:rsidRPr="001D4F69" w:rsidRDefault="001D4F69" w:rsidP="001D4F69">
                            <w:pPr>
                              <w:contextualSpacing/>
                              <w:jc w:val="center"/>
                              <w:rPr>
                                <w:rStyle w:val="BookTitle"/>
                                <w:rFonts w:ascii="Bell MT" w:hAnsi="Bell MT"/>
                                <w:i/>
                                <w:color w:val="1B587C" w:themeColor="accent3"/>
                                <w:sz w:val="36"/>
                                <w:szCs w:val="36"/>
                              </w:rPr>
                            </w:pPr>
                          </w:p>
                          <w:p w:rsidR="001D4F69" w:rsidRPr="001D4F69" w:rsidRDefault="001D4F69" w:rsidP="001D4F69">
                            <w:pPr>
                              <w:contextualSpacing/>
                              <w:jc w:val="center"/>
                              <w:rPr>
                                <w:rFonts w:ascii="Bell MT" w:hAnsi="Bell MT"/>
                                <w:b/>
                                <w:bCs/>
                                <w:i/>
                                <w:smallCaps/>
                                <w:color w:val="1B587C" w:themeColor="accent3"/>
                                <w:spacing w:val="5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" o:spid="_x0000_s1028" type="#_x0000_t202" style="position:absolute;margin-left:-29.25pt;margin-top:62.8pt;width:259.2pt;height:283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" strokecolor="white [3212]">
                <v:textbox>
                  <w:txbxContent>
                    <w:p w:rsidR="001D4F69" w:rsidRPr="001F5EF7" w:rsidRDefault="001D4F69" w:rsidP="001D4F69">
                      <w:pPr>
                        <w:jc w:val="center"/>
                        <w:rPr>
                          <w:rStyle w:val="BookTitle"/>
                          <w:rFonts w:ascii="Bell MT" w:hAnsi="Bell MT"/>
                          <w:color w:val="1B587C" w:themeColor="accent3"/>
                          <w:sz w:val="32"/>
                          <w:szCs w:val="32"/>
                        </w:rPr>
                      </w:pPr>
                      <w:r>
                        <w:rPr>
                          <w:rStyle w:val="BookTitle"/>
                          <w:rFonts w:ascii="Bell MT" w:hAnsi="Bell MT"/>
                          <w:color w:val="1B587C" w:themeColor="accent3"/>
                          <w:sz w:val="32"/>
                          <w:szCs w:val="32"/>
                        </w:rPr>
                        <w:t>Military Attire</w:t>
                      </w:r>
                      <w:r w:rsidRPr="001F5EF7">
                        <w:rPr>
                          <w:rStyle w:val="BookTitle"/>
                          <w:rFonts w:ascii="Bell MT" w:hAnsi="Bell MT"/>
                          <w:color w:val="1B587C" w:themeColor="accent3"/>
                          <w:sz w:val="32"/>
                          <w:szCs w:val="32"/>
                        </w:rPr>
                        <w:t>:</w:t>
                      </w:r>
                    </w:p>
                    <w:p w:rsidR="001D4F69" w:rsidRPr="00F3209B" w:rsidRDefault="001D4F69" w:rsidP="001D4F69">
                      <w:pPr>
                        <w:contextualSpacing/>
                        <w:jc w:val="center"/>
                        <w:rPr>
                          <w:rStyle w:val="BookTitle"/>
                          <w:rFonts w:ascii="Bell MT" w:hAnsi="Bell MT"/>
                          <w:color w:val="1B587C" w:themeColor="accent3"/>
                          <w:sz w:val="28"/>
                          <w:szCs w:val="28"/>
                        </w:rPr>
                      </w:pPr>
                      <w:r w:rsidRPr="00F3209B">
                        <w:rPr>
                          <w:rStyle w:val="BookTitle"/>
                          <w:rFonts w:ascii="Bell MT" w:hAnsi="Bell MT"/>
                          <w:color w:val="1B587C" w:themeColor="accent3"/>
                          <w:sz w:val="28"/>
                          <w:szCs w:val="28"/>
                        </w:rPr>
                        <w:t>O4 &amp; A</w:t>
                      </w:r>
                      <w:r>
                        <w:rPr>
                          <w:rStyle w:val="BookTitle"/>
                          <w:rFonts w:ascii="Bell MT" w:hAnsi="Bell MT"/>
                          <w:color w:val="1B587C" w:themeColor="accent3"/>
                          <w:sz w:val="28"/>
                          <w:szCs w:val="28"/>
                        </w:rPr>
                        <w:t>bove</w:t>
                      </w:r>
                      <w:r w:rsidRPr="00F3209B">
                        <w:rPr>
                          <w:rStyle w:val="BookTitle"/>
                          <w:rFonts w:ascii="Bell MT" w:hAnsi="Bell MT"/>
                          <w:color w:val="1B587C" w:themeColor="accent3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Style w:val="BookTitle"/>
                          <w:rFonts w:ascii="Bell MT" w:hAnsi="Bell MT"/>
                          <w:color w:val="1B587C" w:themeColor="accent3"/>
                          <w:sz w:val="28"/>
                          <w:szCs w:val="28"/>
                        </w:rPr>
                        <w:t>–</w:t>
                      </w:r>
                      <w:r w:rsidRPr="00F3209B">
                        <w:rPr>
                          <w:rStyle w:val="BookTitle"/>
                          <w:rFonts w:ascii="Bell MT" w:hAnsi="Bell MT"/>
                          <w:color w:val="1B587C" w:themeColor="accent3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Style w:val="BookTitle"/>
                          <w:rFonts w:ascii="Bell MT" w:hAnsi="Bell MT"/>
                          <w:color w:val="1B587C" w:themeColor="accent3"/>
                          <w:sz w:val="28"/>
                          <w:szCs w:val="28"/>
                        </w:rPr>
                        <w:t>Dinner Dress White Jacket</w:t>
                      </w:r>
                      <w:r w:rsidRPr="00F3209B">
                        <w:rPr>
                          <w:rStyle w:val="BookTitle"/>
                          <w:rFonts w:ascii="Bell MT" w:hAnsi="Bell MT"/>
                          <w:color w:val="1B587C" w:themeColor="accent3"/>
                          <w:sz w:val="28"/>
                          <w:szCs w:val="28"/>
                        </w:rPr>
                        <w:t xml:space="preserve"> (</w:t>
                      </w:r>
                      <w:r>
                        <w:rPr>
                          <w:rStyle w:val="BookTitle"/>
                          <w:rFonts w:ascii="Bell MT" w:hAnsi="Bell MT"/>
                          <w:color w:val="1B587C" w:themeColor="accent3"/>
                          <w:sz w:val="28"/>
                          <w:szCs w:val="28"/>
                        </w:rPr>
                        <w:t>Optional for all others)</w:t>
                      </w:r>
                    </w:p>
                    <w:p w:rsidR="001D4F69" w:rsidRPr="00F07ACE" w:rsidRDefault="001D4F69" w:rsidP="001D4F69">
                      <w:pPr>
                        <w:contextualSpacing/>
                        <w:jc w:val="center"/>
                        <w:rPr>
                          <w:rStyle w:val="BookTitle"/>
                          <w:rFonts w:ascii="Bell MT" w:hAnsi="Bell MT"/>
                          <w:color w:val="1B587C" w:themeColor="accent3"/>
                          <w:sz w:val="16"/>
                          <w:szCs w:val="16"/>
                        </w:rPr>
                      </w:pPr>
                    </w:p>
                    <w:p w:rsidR="001D4F69" w:rsidRPr="00F3209B" w:rsidRDefault="001D4F69" w:rsidP="001D4F69">
                      <w:pPr>
                        <w:contextualSpacing/>
                        <w:jc w:val="center"/>
                        <w:rPr>
                          <w:rStyle w:val="BookTitle"/>
                          <w:rFonts w:ascii="Bell MT" w:hAnsi="Bell MT"/>
                          <w:color w:val="1B587C" w:themeColor="accent3"/>
                          <w:sz w:val="28"/>
                          <w:szCs w:val="28"/>
                        </w:rPr>
                      </w:pPr>
                      <w:r w:rsidRPr="00F3209B">
                        <w:rPr>
                          <w:rStyle w:val="BookTitle"/>
                          <w:rFonts w:ascii="Bell MT" w:hAnsi="Bell MT"/>
                          <w:color w:val="1B587C" w:themeColor="accent3"/>
                          <w:sz w:val="28"/>
                          <w:szCs w:val="28"/>
                        </w:rPr>
                        <w:t>O3 &amp; B</w:t>
                      </w:r>
                      <w:r>
                        <w:rPr>
                          <w:rStyle w:val="BookTitle"/>
                          <w:rFonts w:ascii="Bell MT" w:hAnsi="Bell MT"/>
                          <w:color w:val="1B587C" w:themeColor="accent3"/>
                          <w:sz w:val="28"/>
                          <w:szCs w:val="28"/>
                        </w:rPr>
                        <w:t>elow</w:t>
                      </w:r>
                      <w:r w:rsidRPr="00F3209B">
                        <w:rPr>
                          <w:rStyle w:val="BookTitle"/>
                          <w:rFonts w:ascii="Bell MT" w:hAnsi="Bell MT"/>
                          <w:color w:val="1B587C" w:themeColor="accent3"/>
                          <w:sz w:val="28"/>
                          <w:szCs w:val="28"/>
                        </w:rPr>
                        <w:t xml:space="preserve"> – </w:t>
                      </w:r>
                      <w:r>
                        <w:rPr>
                          <w:rStyle w:val="BookTitle"/>
                          <w:rFonts w:ascii="Bell MT" w:hAnsi="Bell MT"/>
                          <w:color w:val="1B587C" w:themeColor="accent3"/>
                          <w:sz w:val="28"/>
                          <w:szCs w:val="28"/>
                        </w:rPr>
                        <w:t>Dinner Dress Blue</w:t>
                      </w:r>
                    </w:p>
                    <w:p w:rsidR="001D4F69" w:rsidRPr="00F07ACE" w:rsidRDefault="001D4F69" w:rsidP="001D4F69">
                      <w:pPr>
                        <w:contextualSpacing/>
                        <w:jc w:val="center"/>
                        <w:rPr>
                          <w:rStyle w:val="BookTitle"/>
                          <w:rFonts w:ascii="Bell MT" w:hAnsi="Bell MT"/>
                          <w:color w:val="1B587C" w:themeColor="accent3"/>
                          <w:sz w:val="16"/>
                          <w:szCs w:val="16"/>
                        </w:rPr>
                      </w:pPr>
                    </w:p>
                    <w:p w:rsidR="001D4F69" w:rsidRDefault="001D4F69" w:rsidP="001D4F69">
                      <w:pPr>
                        <w:contextualSpacing/>
                        <w:jc w:val="center"/>
                        <w:rPr>
                          <w:rStyle w:val="BookTitle"/>
                          <w:rFonts w:ascii="Bell MT" w:hAnsi="Bell MT"/>
                          <w:color w:val="1B587C" w:themeColor="accent3"/>
                          <w:sz w:val="28"/>
                          <w:szCs w:val="28"/>
                        </w:rPr>
                      </w:pPr>
                      <w:r>
                        <w:rPr>
                          <w:rStyle w:val="BookTitle"/>
                          <w:rFonts w:ascii="Bell MT" w:hAnsi="Bell MT"/>
                          <w:color w:val="1B587C" w:themeColor="accent3"/>
                          <w:sz w:val="28"/>
                          <w:szCs w:val="28"/>
                        </w:rPr>
                        <w:t>Civilian Attire</w:t>
                      </w:r>
                      <w:r w:rsidRPr="00F3209B">
                        <w:rPr>
                          <w:rStyle w:val="BookTitle"/>
                          <w:rFonts w:ascii="Bell MT" w:hAnsi="Bell MT"/>
                          <w:color w:val="1B587C" w:themeColor="accent3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Style w:val="BookTitle"/>
                          <w:rFonts w:ascii="Bell MT" w:hAnsi="Bell MT"/>
                          <w:color w:val="1B587C" w:themeColor="accent3"/>
                          <w:sz w:val="28"/>
                          <w:szCs w:val="28"/>
                        </w:rPr>
                        <w:t>–</w:t>
                      </w:r>
                      <w:r w:rsidRPr="00F3209B">
                        <w:rPr>
                          <w:rStyle w:val="BookTitle"/>
                          <w:rFonts w:ascii="Bell MT" w:hAnsi="Bell MT"/>
                          <w:color w:val="1B587C" w:themeColor="accent3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Style w:val="BookTitle"/>
                          <w:rFonts w:ascii="Bell MT" w:hAnsi="Bell MT"/>
                          <w:color w:val="1B587C" w:themeColor="accent3"/>
                          <w:sz w:val="28"/>
                          <w:szCs w:val="28"/>
                        </w:rPr>
                        <w:t>Formal Evening Wear</w:t>
                      </w:r>
                    </w:p>
                    <w:p w:rsidR="001D4F69" w:rsidRPr="00F07ACE" w:rsidRDefault="001D4F69" w:rsidP="001D4F69">
                      <w:pPr>
                        <w:contextualSpacing/>
                        <w:jc w:val="center"/>
                        <w:rPr>
                          <w:rStyle w:val="BookTitle"/>
                          <w:rFonts w:ascii="Bell MT" w:hAnsi="Bell MT"/>
                          <w:color w:val="1B587C" w:themeColor="accent3"/>
                          <w:sz w:val="16"/>
                          <w:szCs w:val="16"/>
                        </w:rPr>
                      </w:pPr>
                    </w:p>
                    <w:p w:rsidR="001D4F69" w:rsidRDefault="001D4F69" w:rsidP="001D4F69">
                      <w:pPr>
                        <w:contextualSpacing/>
                        <w:jc w:val="center"/>
                        <w:rPr>
                          <w:rStyle w:val="BookTitle"/>
                          <w:rFonts w:ascii="Bell MT" w:hAnsi="Bell MT"/>
                          <w:i/>
                          <w:color w:val="1B587C" w:themeColor="accent3"/>
                          <w:sz w:val="24"/>
                          <w:szCs w:val="24"/>
                        </w:rPr>
                      </w:pPr>
                      <w:r w:rsidRPr="00F07ACE">
                        <w:rPr>
                          <w:rStyle w:val="BookTitle"/>
                          <w:rFonts w:ascii="Bell MT" w:hAnsi="Bell MT"/>
                          <w:i/>
                          <w:color w:val="1B587C" w:themeColor="accent3"/>
                          <w:sz w:val="24"/>
                          <w:szCs w:val="24"/>
                        </w:rPr>
                        <w:t xml:space="preserve">*OPTION: CG </w:t>
                      </w:r>
                      <w:proofErr w:type="spellStart"/>
                      <w:r w:rsidRPr="00F07ACE">
                        <w:rPr>
                          <w:rStyle w:val="BookTitle"/>
                          <w:rFonts w:ascii="Bell MT" w:hAnsi="Bell MT"/>
                          <w:i/>
                          <w:color w:val="1B587C" w:themeColor="accent3"/>
                          <w:sz w:val="24"/>
                          <w:szCs w:val="24"/>
                        </w:rPr>
                        <w:t>mbr</w:t>
                      </w:r>
                      <w:proofErr w:type="spellEnd"/>
                      <w:r w:rsidRPr="00F07ACE">
                        <w:rPr>
                          <w:rStyle w:val="BookTitle"/>
                          <w:rFonts w:ascii="Bell MT" w:hAnsi="Bell MT"/>
                          <w:i/>
                          <w:color w:val="1B587C" w:themeColor="accent3"/>
                          <w:sz w:val="24"/>
                          <w:szCs w:val="24"/>
                        </w:rPr>
                        <w:t xml:space="preserve"> to </w:t>
                      </w:r>
                      <w:proofErr w:type="spellStart"/>
                      <w:r w:rsidRPr="00F07ACE">
                        <w:rPr>
                          <w:rStyle w:val="BookTitle"/>
                          <w:rFonts w:ascii="Bell MT" w:hAnsi="Bell MT"/>
                          <w:i/>
                          <w:color w:val="1B587C" w:themeColor="accent3"/>
                          <w:sz w:val="24"/>
                          <w:szCs w:val="24"/>
                        </w:rPr>
                        <w:t>mbr</w:t>
                      </w:r>
                      <w:proofErr w:type="spellEnd"/>
                      <w:r w:rsidRPr="00F07ACE">
                        <w:rPr>
                          <w:rStyle w:val="BookTitle"/>
                          <w:rFonts w:ascii="Bell MT" w:hAnsi="Bell MT"/>
                          <w:i/>
                          <w:color w:val="1B587C" w:themeColor="accent3"/>
                          <w:sz w:val="24"/>
                          <w:szCs w:val="24"/>
                        </w:rPr>
                        <w:t>; one in uniform &amp; one in formal attire. All other branches; both in uniform.</w:t>
                      </w:r>
                    </w:p>
                    <w:p w:rsidR="001D4F69" w:rsidRPr="001D4F69" w:rsidRDefault="001D4F69" w:rsidP="001D4F69">
                      <w:pPr>
                        <w:contextualSpacing/>
                        <w:jc w:val="center"/>
                        <w:rPr>
                          <w:rStyle w:val="BookTitle"/>
                          <w:rFonts w:ascii="Bell MT" w:hAnsi="Bell MT"/>
                          <w:i/>
                          <w:color w:val="1B587C" w:themeColor="accent3"/>
                          <w:sz w:val="36"/>
                          <w:szCs w:val="36"/>
                        </w:rPr>
                      </w:pPr>
                    </w:p>
                    <w:p w:rsidR="001D4F69" w:rsidRPr="001D4F69" w:rsidRDefault="001D4F69" w:rsidP="001D4F69">
                      <w:pPr>
                        <w:contextualSpacing/>
                        <w:jc w:val="center"/>
                        <w:rPr>
                          <w:rFonts w:ascii="Bell MT" w:hAnsi="Bell MT"/>
                          <w:b/>
                          <w:bCs/>
                          <w:i/>
                          <w:smallCaps/>
                          <w:color w:val="1B587C" w:themeColor="accent3"/>
                          <w:spacing w:val="5"/>
                          <w:sz w:val="36"/>
                          <w:szCs w:val="3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C94351" w:rsidRDefault="001D4F69" w:rsidP="0026039B">
      <w:pPr>
        <w:rPr>
          <w:rFonts w:ascii="Bell MT" w:hAnsi="Bell MT"/>
          <w:color w:val="B35E06" w:themeColor="accent1" w:themeShade="BF"/>
          <w:sz w:val="72"/>
          <w:szCs w:val="72"/>
        </w:rPr>
      </w:pPr>
      <w:r>
        <w:rPr>
          <w:rFonts w:ascii="Bell MT" w:hAnsi="Bell MT"/>
          <w:b/>
          <w:bCs/>
          <w:smallCaps/>
          <w:noProof/>
          <w:color w:val="B35E06" w:themeColor="accent1" w:themeShade="BF"/>
          <w:spacing w:val="5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2847975</wp:posOffset>
                </wp:positionH>
                <wp:positionV relativeFrom="paragraph">
                  <wp:posOffset>310515</wp:posOffset>
                </wp:positionV>
                <wp:extent cx="3427730" cy="2981325"/>
                <wp:effectExtent l="0" t="0" r="20320" b="28575"/>
                <wp:wrapNone/>
                <wp:docPr id="2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7730" cy="2981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D4F69" w:rsidRDefault="001D4F69" w:rsidP="001D4F69">
                            <w:pPr>
                              <w:spacing w:line="240" w:lineRule="auto"/>
                              <w:jc w:val="center"/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28"/>
                                <w:szCs w:val="28"/>
                              </w:rPr>
                            </w:pPr>
                            <w:r w:rsidRPr="00F07ACE"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28"/>
                                <w:szCs w:val="28"/>
                              </w:rPr>
                              <w:t>For Tickets Contact:</w:t>
                            </w:r>
                          </w:p>
                          <w:p w:rsidR="001D4F69" w:rsidRDefault="001D4F69" w:rsidP="001D4F69">
                            <w:pPr>
                              <w:spacing w:after="0" w:line="240" w:lineRule="auto"/>
                              <w:jc w:val="center"/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24"/>
                                <w:szCs w:val="24"/>
                              </w:rPr>
                              <w:t>SMTC:</w:t>
                            </w:r>
                          </w:p>
                          <w:p w:rsidR="001D4F69" w:rsidRDefault="001D4F69" w:rsidP="001D4F69">
                            <w:pPr>
                              <w:spacing w:after="0" w:line="240" w:lineRule="auto"/>
                              <w:jc w:val="center"/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24"/>
                                <w:szCs w:val="24"/>
                              </w:rPr>
                              <w:t>BMCM Don Miterko</w:t>
                            </w:r>
                          </w:p>
                          <w:p w:rsidR="001D4F69" w:rsidRDefault="001D4F69" w:rsidP="001D4F69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Style w:val="BookTitle"/>
                                <w:rFonts w:ascii="Bell MT" w:hAnsi="Bell MT"/>
                                <w:color w:val="1B587C" w:themeColor="accent3"/>
                                <w:sz w:val="24"/>
                                <w:szCs w:val="24"/>
                              </w:rPr>
                              <w:t>HSCS Shawn Meyer</w:t>
                            </w:r>
                          </w:p>
                          <w:p w:rsidR="001D4F69" w:rsidRDefault="001D4F69" w:rsidP="001D4F69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24"/>
                                <w:szCs w:val="24"/>
                              </w:rPr>
                              <w:t>BMC Shawn Wood</w:t>
                            </w:r>
                          </w:p>
                          <w:p w:rsidR="001D4F69" w:rsidRDefault="001D4F69" w:rsidP="001D4F69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24"/>
                                <w:szCs w:val="24"/>
                              </w:rPr>
                            </w:pPr>
                          </w:p>
                          <w:p w:rsidR="001D4F69" w:rsidRDefault="001D4F69" w:rsidP="001D4F69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24"/>
                                <w:szCs w:val="24"/>
                              </w:rPr>
                              <w:t xml:space="preserve">Fort Macon:  </w:t>
                            </w:r>
                          </w:p>
                          <w:p w:rsidR="000F0220" w:rsidRDefault="000F0220" w:rsidP="000F0220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24"/>
                                <w:szCs w:val="24"/>
                              </w:rPr>
                              <w:t>LTJG Jessica Tull</w:t>
                            </w:r>
                          </w:p>
                          <w:p w:rsidR="000F0220" w:rsidRDefault="000F0220" w:rsidP="000F0220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24"/>
                                <w:szCs w:val="24"/>
                              </w:rPr>
                              <w:t>BMCS Carter Seigh</w:t>
                            </w:r>
                          </w:p>
                          <w:p w:rsidR="001D4F69" w:rsidRDefault="001D4F69" w:rsidP="001D4F69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24"/>
                                <w:szCs w:val="24"/>
                              </w:rPr>
                              <w:t>YNC Russell Romig</w:t>
                            </w:r>
                          </w:p>
                          <w:p w:rsidR="001D4F69" w:rsidRDefault="001D4F69" w:rsidP="001D4F69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24"/>
                                <w:szCs w:val="24"/>
                              </w:rPr>
                            </w:pPr>
                          </w:p>
                          <w:p w:rsidR="001D4F69" w:rsidRDefault="001D4F69" w:rsidP="001D4F69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24"/>
                                <w:szCs w:val="24"/>
                              </w:rPr>
                              <w:t xml:space="preserve">Wilmington: </w:t>
                            </w:r>
                          </w:p>
                          <w:p w:rsidR="000F0220" w:rsidRDefault="000F0220" w:rsidP="001D4F69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24"/>
                                <w:szCs w:val="24"/>
                              </w:rPr>
                              <w:t>ENS Michael Long</w:t>
                            </w:r>
                          </w:p>
                          <w:p w:rsidR="001D4F69" w:rsidRDefault="001D4F69" w:rsidP="001D4F69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24"/>
                                <w:szCs w:val="24"/>
                              </w:rPr>
                              <w:t>MSTC Jeremy Thomas</w:t>
                            </w:r>
                          </w:p>
                          <w:p w:rsidR="001D4F69" w:rsidRPr="0023629D" w:rsidRDefault="000F0220" w:rsidP="001D4F69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1D4F69">
                              <w:rPr>
                                <w:rFonts w:ascii="Bell MT" w:hAnsi="Bell MT"/>
                                <w:b/>
                                <w:bCs/>
                                <w:smallCaps/>
                                <w:color w:val="1B587C" w:themeColor="accent3"/>
                                <w:spacing w:val="5"/>
                                <w:sz w:val="24"/>
                                <w:szCs w:val="24"/>
                              </w:rPr>
                              <w:t>(meal selection made at time of purchas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7" o:spid="_x0000_s1029" type="#_x0000_t202" style="position:absolute;margin-left:224.25pt;margin-top:24.45pt;width:269.9pt;height:234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" strokecolor="white [3212]">
                <v:textbox>
                  <w:txbxContent>
                    <w:p w:rsidR="001D4F69" w:rsidRDefault="001D4F69" w:rsidP="001D4F69">
                      <w:pPr>
                        <w:spacing w:line="240" w:lineRule="auto"/>
                        <w:jc w:val="center"/>
                        <w:rPr>
                          <w:rStyle w:val="BookTitle"/>
                          <w:rFonts w:ascii="Bell MT" w:hAnsi="Bell MT"/>
                          <w:color w:val="1B587C" w:themeColor="accent3"/>
                          <w:sz w:val="28"/>
                          <w:szCs w:val="28"/>
                        </w:rPr>
                      </w:pPr>
                      <w:r w:rsidRPr="00F07ACE">
                        <w:rPr>
                          <w:rStyle w:val="BookTitle"/>
                          <w:rFonts w:ascii="Bell MT" w:hAnsi="Bell MT"/>
                          <w:color w:val="1B587C" w:themeColor="accent3"/>
                          <w:sz w:val="28"/>
                          <w:szCs w:val="28"/>
                        </w:rPr>
                        <w:t>For Tickets Contact:</w:t>
                      </w:r>
                    </w:p>
                    <w:p w:rsidR="001D4F69" w:rsidRDefault="001D4F69" w:rsidP="001D4F69">
                      <w:pPr>
                        <w:spacing w:after="0" w:line="240" w:lineRule="auto"/>
                        <w:jc w:val="center"/>
                        <w:rPr>
                          <w:rStyle w:val="BookTitle"/>
                          <w:rFonts w:ascii="Bell MT" w:hAnsi="Bell MT"/>
                          <w:color w:val="1B587C" w:themeColor="accent3"/>
                          <w:sz w:val="24"/>
                          <w:szCs w:val="24"/>
                        </w:rPr>
                      </w:pPr>
                      <w:r>
                        <w:rPr>
                          <w:rStyle w:val="BookTitle"/>
                          <w:rFonts w:ascii="Bell MT" w:hAnsi="Bell MT"/>
                          <w:color w:val="1B587C" w:themeColor="accent3"/>
                          <w:sz w:val="24"/>
                          <w:szCs w:val="24"/>
                        </w:rPr>
                        <w:t>SMTC:</w:t>
                      </w:r>
                    </w:p>
                    <w:p w:rsidR="001D4F69" w:rsidRDefault="001D4F69" w:rsidP="001D4F69">
                      <w:pPr>
                        <w:spacing w:after="0" w:line="240" w:lineRule="auto"/>
                        <w:jc w:val="center"/>
                        <w:rPr>
                          <w:rStyle w:val="BookTitle"/>
                          <w:rFonts w:ascii="Bell MT" w:hAnsi="Bell MT"/>
                          <w:color w:val="1B587C" w:themeColor="accent3"/>
                          <w:sz w:val="24"/>
                          <w:szCs w:val="24"/>
                        </w:rPr>
                      </w:pPr>
                      <w:r>
                        <w:rPr>
                          <w:rStyle w:val="BookTitle"/>
                          <w:rFonts w:ascii="Bell MT" w:hAnsi="Bell MT"/>
                          <w:color w:val="1B587C" w:themeColor="accent3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24"/>
                          <w:szCs w:val="24"/>
                        </w:rPr>
                        <w:t>BMCM Don Miterko</w:t>
                      </w:r>
                    </w:p>
                    <w:p w:rsidR="001D4F69" w:rsidRDefault="001D4F69" w:rsidP="001D4F69">
                      <w:pPr>
                        <w:spacing w:line="240" w:lineRule="auto"/>
                        <w:contextualSpacing/>
                        <w:jc w:val="center"/>
                        <w:rPr>
                          <w:rStyle w:val="BookTitle"/>
                          <w:rFonts w:ascii="Bell MT" w:hAnsi="Bell MT"/>
                          <w:color w:val="1B587C" w:themeColor="accent3"/>
                          <w:sz w:val="28"/>
                          <w:szCs w:val="28"/>
                        </w:rPr>
                      </w:pPr>
                      <w:r>
                        <w:rPr>
                          <w:rStyle w:val="BookTitle"/>
                          <w:rFonts w:ascii="Bell MT" w:hAnsi="Bell MT"/>
                          <w:color w:val="1B587C" w:themeColor="accent3"/>
                          <w:sz w:val="24"/>
                          <w:szCs w:val="24"/>
                        </w:rPr>
                        <w:t>HSCS Shawn Meyer</w:t>
                      </w:r>
                    </w:p>
                    <w:p w:rsidR="001D4F69" w:rsidRDefault="001D4F69" w:rsidP="001D4F69">
                      <w:pPr>
                        <w:spacing w:line="240" w:lineRule="auto"/>
                        <w:contextualSpacing/>
                        <w:jc w:val="center"/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24"/>
                          <w:szCs w:val="24"/>
                        </w:rPr>
                      </w:pPr>
                      <w:r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24"/>
                          <w:szCs w:val="24"/>
                        </w:rPr>
                        <w:t>BMC Shawn Wood</w:t>
                      </w:r>
                    </w:p>
                    <w:p w:rsidR="001D4F69" w:rsidRDefault="001D4F69" w:rsidP="001D4F69">
                      <w:pPr>
                        <w:spacing w:line="240" w:lineRule="auto"/>
                        <w:contextualSpacing/>
                        <w:jc w:val="center"/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24"/>
                          <w:szCs w:val="24"/>
                        </w:rPr>
                      </w:pPr>
                    </w:p>
                    <w:p w:rsidR="001D4F69" w:rsidRDefault="001D4F69" w:rsidP="001D4F69">
                      <w:pPr>
                        <w:spacing w:line="240" w:lineRule="auto"/>
                        <w:contextualSpacing/>
                        <w:jc w:val="center"/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24"/>
                          <w:szCs w:val="24"/>
                        </w:rPr>
                      </w:pPr>
                      <w:r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24"/>
                          <w:szCs w:val="24"/>
                        </w:rPr>
                        <w:t xml:space="preserve">Fort Macon:  </w:t>
                      </w:r>
                    </w:p>
                    <w:p w:rsidR="000F0220" w:rsidRDefault="000F0220" w:rsidP="000F0220">
                      <w:pPr>
                        <w:spacing w:line="240" w:lineRule="auto"/>
                        <w:contextualSpacing/>
                        <w:jc w:val="center"/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24"/>
                          <w:szCs w:val="24"/>
                        </w:rPr>
                      </w:pPr>
                      <w:r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24"/>
                          <w:szCs w:val="24"/>
                        </w:rPr>
                        <w:t>LTJG Jessica Tull</w:t>
                      </w:r>
                    </w:p>
                    <w:p w:rsidR="000F0220" w:rsidRDefault="000F0220" w:rsidP="000F0220">
                      <w:pPr>
                        <w:spacing w:line="240" w:lineRule="auto"/>
                        <w:contextualSpacing/>
                        <w:jc w:val="center"/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24"/>
                          <w:szCs w:val="24"/>
                        </w:rPr>
                      </w:pPr>
                      <w:r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24"/>
                          <w:szCs w:val="24"/>
                        </w:rPr>
                        <w:t>BMCS Carter Seigh</w:t>
                      </w:r>
                    </w:p>
                    <w:p w:rsidR="001D4F69" w:rsidRDefault="001D4F69" w:rsidP="001D4F69">
                      <w:pPr>
                        <w:spacing w:line="240" w:lineRule="auto"/>
                        <w:contextualSpacing/>
                        <w:jc w:val="center"/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24"/>
                          <w:szCs w:val="24"/>
                        </w:rPr>
                      </w:pPr>
                      <w:r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24"/>
                          <w:szCs w:val="24"/>
                        </w:rPr>
                        <w:t>YNC Russell Romig</w:t>
                      </w:r>
                    </w:p>
                    <w:p w:rsidR="001D4F69" w:rsidRDefault="001D4F69" w:rsidP="001D4F69">
                      <w:pPr>
                        <w:spacing w:line="240" w:lineRule="auto"/>
                        <w:contextualSpacing/>
                        <w:jc w:val="center"/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24"/>
                          <w:szCs w:val="24"/>
                        </w:rPr>
                      </w:pPr>
                    </w:p>
                    <w:p w:rsidR="001D4F69" w:rsidRDefault="001D4F69" w:rsidP="001D4F69">
                      <w:pPr>
                        <w:spacing w:line="240" w:lineRule="auto"/>
                        <w:contextualSpacing/>
                        <w:jc w:val="center"/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24"/>
                          <w:szCs w:val="24"/>
                        </w:rPr>
                      </w:pPr>
                      <w:r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24"/>
                          <w:szCs w:val="24"/>
                        </w:rPr>
                        <w:t xml:space="preserve">Wilmington: </w:t>
                      </w:r>
                    </w:p>
                    <w:p w:rsidR="000F0220" w:rsidRDefault="000F0220" w:rsidP="001D4F69">
                      <w:pPr>
                        <w:spacing w:line="240" w:lineRule="auto"/>
                        <w:contextualSpacing/>
                        <w:jc w:val="center"/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24"/>
                          <w:szCs w:val="24"/>
                        </w:rPr>
                      </w:pPr>
                      <w:r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24"/>
                          <w:szCs w:val="24"/>
                        </w:rPr>
                        <w:t>ENS Michael Long</w:t>
                      </w:r>
                    </w:p>
                    <w:p w:rsidR="001D4F69" w:rsidRDefault="001D4F69" w:rsidP="001D4F69">
                      <w:pPr>
                        <w:spacing w:line="240" w:lineRule="auto"/>
                        <w:contextualSpacing/>
                        <w:jc w:val="center"/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24"/>
                          <w:szCs w:val="24"/>
                        </w:rPr>
                      </w:pPr>
                      <w:r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24"/>
                          <w:szCs w:val="24"/>
                        </w:rPr>
                        <w:t>MSTC Jeremy Thomas</w:t>
                      </w:r>
                    </w:p>
                    <w:p w:rsidR="001D4F69" w:rsidRPr="0023629D" w:rsidRDefault="000F0220" w:rsidP="001D4F69">
                      <w:pPr>
                        <w:spacing w:line="240" w:lineRule="auto"/>
                        <w:contextualSpacing/>
                        <w:jc w:val="center"/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24"/>
                          <w:szCs w:val="24"/>
                        </w:rPr>
                      </w:pPr>
                      <w:r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24"/>
                          <w:szCs w:val="24"/>
                        </w:rPr>
                        <w:t xml:space="preserve"> </w:t>
                      </w:r>
                      <w:r w:rsidR="001D4F69">
                        <w:rPr>
                          <w:rFonts w:ascii="Bell MT" w:hAnsi="Bell MT"/>
                          <w:b/>
                          <w:bCs/>
                          <w:smallCaps/>
                          <w:color w:val="1B587C" w:themeColor="accent3"/>
                          <w:spacing w:val="5"/>
                          <w:sz w:val="24"/>
                          <w:szCs w:val="24"/>
                        </w:rPr>
                        <w:t>(meal selection made at time of purchase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F50376" w:rsidRDefault="00F50376" w:rsidP="0026039B">
      <w:pPr>
        <w:rPr>
          <w:rFonts w:ascii="Bell MT" w:hAnsi="Bell MT"/>
          <w:color w:val="B35E06" w:themeColor="accent1" w:themeShade="BF"/>
          <w:sz w:val="72"/>
          <w:szCs w:val="72"/>
        </w:rPr>
      </w:pPr>
    </w:p>
    <w:p w:rsidR="00F50376" w:rsidRDefault="00F50376" w:rsidP="0026039B">
      <w:pPr>
        <w:rPr>
          <w:rFonts w:ascii="Bell MT" w:hAnsi="Bell MT"/>
          <w:color w:val="B35E06" w:themeColor="accent1" w:themeShade="BF"/>
          <w:sz w:val="72"/>
          <w:szCs w:val="72"/>
        </w:rPr>
      </w:pPr>
    </w:p>
    <w:p w:rsidR="00F50376" w:rsidRDefault="00F50376" w:rsidP="0026039B">
      <w:pPr>
        <w:rPr>
          <w:rFonts w:ascii="Bell MT" w:hAnsi="Bell MT"/>
          <w:color w:val="B35E06" w:themeColor="accent1" w:themeShade="BF"/>
          <w:sz w:val="72"/>
          <w:szCs w:val="72"/>
        </w:rPr>
      </w:pPr>
    </w:p>
    <w:p w:rsidR="00F50376" w:rsidRDefault="00F50376" w:rsidP="0026039B">
      <w:pPr>
        <w:rPr>
          <w:rFonts w:ascii="Bell MT" w:hAnsi="Bell MT"/>
          <w:color w:val="B35E06" w:themeColor="accent1" w:themeShade="BF"/>
          <w:sz w:val="72"/>
          <w:szCs w:val="72"/>
        </w:rPr>
      </w:pPr>
    </w:p>
    <w:p w:rsidR="00F50376" w:rsidRDefault="00F50376" w:rsidP="0026039B">
      <w:pPr>
        <w:rPr>
          <w:rFonts w:ascii="Bell MT" w:hAnsi="Bell MT"/>
          <w:color w:val="B35E06" w:themeColor="accent1" w:themeShade="BF"/>
          <w:sz w:val="72"/>
          <w:szCs w:val="72"/>
        </w:rPr>
      </w:pPr>
    </w:p>
    <w:p w:rsidR="00F07ACE" w:rsidRDefault="00F07ACE" w:rsidP="00F50376">
      <w:pPr>
        <w:autoSpaceDE w:val="0"/>
        <w:autoSpaceDN w:val="0"/>
        <w:spacing w:before="40" w:after="4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07ACE" w:rsidRDefault="00F07ACE" w:rsidP="00F50376">
      <w:pPr>
        <w:autoSpaceDE w:val="0"/>
        <w:autoSpaceDN w:val="0"/>
        <w:spacing w:before="40" w:after="4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07ACE" w:rsidRDefault="00F07ACE" w:rsidP="00F50376">
      <w:pPr>
        <w:autoSpaceDE w:val="0"/>
        <w:autoSpaceDN w:val="0"/>
        <w:spacing w:before="40" w:after="4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07ACE" w:rsidRDefault="00F07ACE" w:rsidP="00F50376">
      <w:pPr>
        <w:autoSpaceDE w:val="0"/>
        <w:autoSpaceDN w:val="0"/>
        <w:spacing w:before="40" w:after="4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07ACE" w:rsidRDefault="00F07ACE" w:rsidP="00F50376">
      <w:pPr>
        <w:autoSpaceDE w:val="0"/>
        <w:autoSpaceDN w:val="0"/>
        <w:spacing w:before="40" w:after="4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07ACE" w:rsidRDefault="00F07ACE" w:rsidP="00F50376">
      <w:pPr>
        <w:autoSpaceDE w:val="0"/>
        <w:autoSpaceDN w:val="0"/>
        <w:spacing w:before="40" w:after="4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07ACE" w:rsidRDefault="00F07ACE" w:rsidP="00F50376">
      <w:pPr>
        <w:autoSpaceDE w:val="0"/>
        <w:autoSpaceDN w:val="0"/>
        <w:spacing w:before="40" w:after="4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07ACE" w:rsidRDefault="00F07ACE" w:rsidP="00F50376">
      <w:pPr>
        <w:autoSpaceDE w:val="0"/>
        <w:autoSpaceDN w:val="0"/>
        <w:spacing w:before="40" w:after="4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07ACE" w:rsidRDefault="00F07ACE" w:rsidP="00F50376">
      <w:pPr>
        <w:autoSpaceDE w:val="0"/>
        <w:autoSpaceDN w:val="0"/>
        <w:spacing w:before="40" w:after="4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07ACE" w:rsidRDefault="00F07ACE" w:rsidP="00F50376">
      <w:pPr>
        <w:autoSpaceDE w:val="0"/>
        <w:autoSpaceDN w:val="0"/>
        <w:spacing w:before="40" w:after="4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07ACE" w:rsidRDefault="00F07ACE" w:rsidP="00F50376">
      <w:pPr>
        <w:autoSpaceDE w:val="0"/>
        <w:autoSpaceDN w:val="0"/>
        <w:spacing w:before="40" w:after="4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07ACE" w:rsidRDefault="00F07ACE" w:rsidP="00F50376">
      <w:pPr>
        <w:autoSpaceDE w:val="0"/>
        <w:autoSpaceDN w:val="0"/>
        <w:spacing w:before="40" w:after="4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07ACE" w:rsidRDefault="00F07ACE" w:rsidP="00F50376">
      <w:pPr>
        <w:autoSpaceDE w:val="0"/>
        <w:autoSpaceDN w:val="0"/>
        <w:spacing w:before="40" w:after="4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07ACE" w:rsidRDefault="00F07ACE" w:rsidP="00F50376">
      <w:pPr>
        <w:autoSpaceDE w:val="0"/>
        <w:autoSpaceDN w:val="0"/>
        <w:spacing w:before="40" w:after="4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07ACE" w:rsidRDefault="00F07ACE" w:rsidP="00F50376">
      <w:pPr>
        <w:autoSpaceDE w:val="0"/>
        <w:autoSpaceDN w:val="0"/>
        <w:spacing w:before="40" w:after="4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07ACE" w:rsidRDefault="00F07ACE" w:rsidP="00F50376">
      <w:pPr>
        <w:autoSpaceDE w:val="0"/>
        <w:autoSpaceDN w:val="0"/>
        <w:spacing w:before="40" w:after="4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F07ACE" w:rsidSect="00C94351">
      <w:type w:val="continuous"/>
      <w:pgSz w:w="15840" w:h="12240" w:orient="landscape"/>
      <w:pgMar w:top="720" w:right="720" w:bottom="720" w:left="720" w:header="720" w:footer="720" w:gutter="0"/>
      <w:cols w:num="3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16117" w:rsidRDefault="00E16117" w:rsidP="00F50376">
      <w:pPr>
        <w:spacing w:after="0" w:line="240" w:lineRule="auto"/>
      </w:pPr>
      <w:r>
        <w:separator/>
      </w:r>
    </w:p>
  </w:endnote>
  <w:endnote w:type="continuationSeparator" w:id="0">
    <w:p w:rsidR="00E16117" w:rsidRDefault="00E16117" w:rsidP="00F503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16117" w:rsidRDefault="00E16117" w:rsidP="00F50376">
      <w:pPr>
        <w:spacing w:after="0" w:line="240" w:lineRule="auto"/>
      </w:pPr>
      <w:r>
        <w:separator/>
      </w:r>
    </w:p>
  </w:footnote>
  <w:footnote w:type="continuationSeparator" w:id="0">
    <w:p w:rsidR="00E16117" w:rsidRDefault="00E16117" w:rsidP="00F5037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sjQwsbQ0NTCwNDRR0lEKTi0uzszPAykwrAUA7XE4QSwAAAA="/>
  </w:docVars>
  <w:rsids>
    <w:rsidRoot w:val="000039EB"/>
    <w:rsid w:val="000033DB"/>
    <w:rsid w:val="000039EB"/>
    <w:rsid w:val="00006EB4"/>
    <w:rsid w:val="000305BA"/>
    <w:rsid w:val="0006278A"/>
    <w:rsid w:val="000737B4"/>
    <w:rsid w:val="000C606C"/>
    <w:rsid w:val="000F0220"/>
    <w:rsid w:val="00117953"/>
    <w:rsid w:val="00166E9D"/>
    <w:rsid w:val="00180C19"/>
    <w:rsid w:val="001D4F69"/>
    <w:rsid w:val="001E6487"/>
    <w:rsid w:val="001F5EF7"/>
    <w:rsid w:val="00233797"/>
    <w:rsid w:val="0023629D"/>
    <w:rsid w:val="00250490"/>
    <w:rsid w:val="0026039B"/>
    <w:rsid w:val="00283C84"/>
    <w:rsid w:val="002A3CB2"/>
    <w:rsid w:val="00326C65"/>
    <w:rsid w:val="003C695B"/>
    <w:rsid w:val="004061D4"/>
    <w:rsid w:val="0043719D"/>
    <w:rsid w:val="004462D4"/>
    <w:rsid w:val="00447385"/>
    <w:rsid w:val="004F31D6"/>
    <w:rsid w:val="0056016A"/>
    <w:rsid w:val="005654C1"/>
    <w:rsid w:val="0058395D"/>
    <w:rsid w:val="00590C50"/>
    <w:rsid w:val="005C1E4E"/>
    <w:rsid w:val="00612AB8"/>
    <w:rsid w:val="0065711D"/>
    <w:rsid w:val="00703951"/>
    <w:rsid w:val="0078570F"/>
    <w:rsid w:val="007872AA"/>
    <w:rsid w:val="007C117B"/>
    <w:rsid w:val="007D3307"/>
    <w:rsid w:val="00813E85"/>
    <w:rsid w:val="008629E1"/>
    <w:rsid w:val="00885234"/>
    <w:rsid w:val="008C6BE1"/>
    <w:rsid w:val="008E7C38"/>
    <w:rsid w:val="008F4E57"/>
    <w:rsid w:val="0091531B"/>
    <w:rsid w:val="00924AEE"/>
    <w:rsid w:val="00933FAE"/>
    <w:rsid w:val="009763B6"/>
    <w:rsid w:val="00991DF5"/>
    <w:rsid w:val="009B3741"/>
    <w:rsid w:val="00A03E17"/>
    <w:rsid w:val="00A6196A"/>
    <w:rsid w:val="00A659E0"/>
    <w:rsid w:val="00A75B61"/>
    <w:rsid w:val="00A80B3F"/>
    <w:rsid w:val="00B14E40"/>
    <w:rsid w:val="00B2618B"/>
    <w:rsid w:val="00B74B7B"/>
    <w:rsid w:val="00B87701"/>
    <w:rsid w:val="00BA1B92"/>
    <w:rsid w:val="00BA5B18"/>
    <w:rsid w:val="00BB1BAE"/>
    <w:rsid w:val="00BE381F"/>
    <w:rsid w:val="00C416A2"/>
    <w:rsid w:val="00C6310E"/>
    <w:rsid w:val="00C7414C"/>
    <w:rsid w:val="00C74B7C"/>
    <w:rsid w:val="00C94351"/>
    <w:rsid w:val="00CB74B6"/>
    <w:rsid w:val="00CC6FA2"/>
    <w:rsid w:val="00CE2655"/>
    <w:rsid w:val="00D714F6"/>
    <w:rsid w:val="00DB5FE2"/>
    <w:rsid w:val="00DF5DF7"/>
    <w:rsid w:val="00E16117"/>
    <w:rsid w:val="00E57710"/>
    <w:rsid w:val="00E71DDD"/>
    <w:rsid w:val="00EC4E02"/>
    <w:rsid w:val="00ED6495"/>
    <w:rsid w:val="00EE15EF"/>
    <w:rsid w:val="00F07ACE"/>
    <w:rsid w:val="00F3209B"/>
    <w:rsid w:val="00F50376"/>
    <w:rsid w:val="00F73B69"/>
    <w:rsid w:val="00FA4BD7"/>
    <w:rsid w:val="00FD2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5AA96A8-C513-47DC-9032-23093D514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83C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006EB4"/>
    <w:rPr>
      <w:b/>
      <w:bCs/>
      <w:smallCaps/>
      <w:spacing w:val="5"/>
    </w:rPr>
  </w:style>
  <w:style w:type="paragraph" w:styleId="Subtitle">
    <w:name w:val="Subtitle"/>
    <w:basedOn w:val="Normal"/>
    <w:next w:val="Normal"/>
    <w:link w:val="SubtitleChar"/>
    <w:uiPriority w:val="11"/>
    <w:qFormat/>
    <w:rsid w:val="00590C50"/>
    <w:pPr>
      <w:numPr>
        <w:ilvl w:val="1"/>
      </w:numPr>
    </w:pPr>
    <w:rPr>
      <w:rFonts w:asciiTheme="majorHAnsi" w:eastAsiaTheme="majorEastAsia" w:hAnsiTheme="majorHAnsi" w:cstheme="majorBidi"/>
      <w:i/>
      <w:iCs/>
      <w:color w:val="F07F09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90C50"/>
    <w:rPr>
      <w:rFonts w:asciiTheme="majorHAnsi" w:eastAsiaTheme="majorEastAsia" w:hAnsiTheme="majorHAnsi" w:cstheme="majorBidi"/>
      <w:i/>
      <w:iCs/>
      <w:color w:val="F07F09" w:themeColor="accent1"/>
      <w:spacing w:val="15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63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63B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503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0376"/>
  </w:style>
  <w:style w:type="paragraph" w:styleId="Footer">
    <w:name w:val="footer"/>
    <w:basedOn w:val="Normal"/>
    <w:link w:val="FooterChar"/>
    <w:uiPriority w:val="99"/>
    <w:unhideWhenUsed/>
    <w:rsid w:val="00F503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0376"/>
  </w:style>
  <w:style w:type="paragraph" w:styleId="NormalWeb">
    <w:name w:val="Normal (Web)"/>
    <w:basedOn w:val="Normal"/>
    <w:uiPriority w:val="99"/>
    <w:semiHidden/>
    <w:unhideWhenUsed/>
    <w:rsid w:val="004F31D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814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974853D-9C66-4E2E-8A70-77CBC56393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d States Coast Guard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aig</dc:creator>
  <cp:lastModifiedBy>Mark Sonder</cp:lastModifiedBy>
  <cp:revision>2</cp:revision>
  <cp:lastPrinted>2017-06-05T12:35:00Z</cp:lastPrinted>
  <dcterms:created xsi:type="dcterms:W3CDTF">2018-08-08T19:11:00Z</dcterms:created>
  <dcterms:modified xsi:type="dcterms:W3CDTF">2018-08-08T19:11:00Z</dcterms:modified>
</cp:coreProperties>
</file>